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44941F" w14:textId="7282F10D" w:rsidR="00CD36EE" w:rsidRDefault="00CD36EE" w:rsidP="002C50C4">
      <w:pPr>
        <w:spacing w:after="120"/>
        <w:ind w:left="1134"/>
      </w:pPr>
    </w:p>
    <w:p w14:paraId="4CDA63AF" w14:textId="1C472CBD" w:rsidR="00500A77" w:rsidRPr="00A274B7" w:rsidRDefault="00500A77" w:rsidP="00500A77">
      <w:pPr>
        <w:spacing w:after="0"/>
        <w:ind w:left="1134"/>
        <w:rPr>
          <w:rFonts w:ascii="Arial Black" w:hAnsi="Arial Black"/>
          <w:color w:val="404040" w:themeColor="text1" w:themeTint="BF"/>
          <w:sz w:val="40"/>
          <w:szCs w:val="32"/>
        </w:rPr>
      </w:pPr>
      <w:r>
        <w:rPr>
          <w:rFonts w:ascii="Arial Black" w:hAnsi="Arial Black"/>
          <w:color w:val="404040" w:themeColor="text1" w:themeTint="BF"/>
          <w:sz w:val="40"/>
          <w:szCs w:val="32"/>
        </w:rPr>
        <w:t>Call Sheet</w:t>
      </w:r>
    </w:p>
    <w:p w14:paraId="712F02FE" w14:textId="448CD373" w:rsidR="00500A77" w:rsidRPr="00A274B7" w:rsidRDefault="00500A77" w:rsidP="00500A77">
      <w:pPr>
        <w:spacing w:after="120"/>
        <w:ind w:left="1134"/>
        <w:rPr>
          <w:rFonts w:ascii="Century Gothic" w:hAnsi="Century Gothic"/>
          <w:color w:val="008000"/>
          <w:sz w:val="32"/>
          <w:szCs w:val="32"/>
        </w:rPr>
      </w:pPr>
      <w:r>
        <w:rPr>
          <w:rFonts w:ascii="Century Gothic" w:hAnsi="Century Gothic"/>
          <w:color w:val="008000"/>
          <w:sz w:val="32"/>
          <w:szCs w:val="32"/>
        </w:rPr>
        <w:t>Green Tips</w:t>
      </w:r>
    </w:p>
    <w:p w14:paraId="482FE6B3" w14:textId="0AB726CC" w:rsidR="00D21AE5" w:rsidRDefault="00D21AE5" w:rsidP="00D21AE5">
      <w:pPr>
        <w:spacing w:before="240" w:after="120"/>
        <w:ind w:left="1134"/>
      </w:pPr>
      <w:r>
        <w:t xml:space="preserve">Having a successful sustainable production includes getting everyone on board! Add one of these tips to your call sheet every day to keep the crew mindful of sustainability goals and the positive outcomes. </w:t>
      </w:r>
    </w:p>
    <w:p w14:paraId="70B23026" w14:textId="77777777" w:rsidR="00D21AE5" w:rsidRDefault="00D21AE5" w:rsidP="00D21AE5">
      <w:pPr>
        <w:spacing w:after="360"/>
        <w:ind w:left="1134"/>
      </w:pPr>
      <w:r>
        <w:rPr>
          <w:noProof/>
        </w:rPr>
        <mc:AlternateContent>
          <mc:Choice Requires="wps">
            <w:drawing>
              <wp:anchor distT="0" distB="0" distL="114300" distR="114300" simplePos="0" relativeHeight="251675648" behindDoc="0" locked="0" layoutInCell="1" allowOverlap="1" wp14:anchorId="13747029" wp14:editId="74FFA1D8">
                <wp:simplePos x="0" y="0"/>
                <wp:positionH relativeFrom="column">
                  <wp:posOffset>661670</wp:posOffset>
                </wp:positionH>
                <wp:positionV relativeFrom="paragraph">
                  <wp:posOffset>295910</wp:posOffset>
                </wp:positionV>
                <wp:extent cx="5265420" cy="961390"/>
                <wp:effectExtent l="13970" t="15875" r="16510" b="13335"/>
                <wp:wrapNone/>
                <wp:docPr id="1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5420" cy="961390"/>
                        </a:xfrm>
                        <a:prstGeom prst="rect">
                          <a:avLst/>
                        </a:prstGeom>
                        <a:noFill/>
                        <a:ln w="19050">
                          <a:solidFill>
                            <a:schemeClr val="tx1">
                              <a:lumMod val="50000"/>
                              <a:lumOff val="50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66783902" id="Rectangle 33" o:spid="_x0000_s1026" style="position:absolute;margin-left:52.1pt;margin-top:23.3pt;width:414.6pt;height:7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" filled="f" strokecolor="gray [1629]" strokeweight="1.5pt"/>
            </w:pict>
          </mc:Fallback>
        </mc:AlternateContent>
      </w:r>
      <w:r>
        <w:t xml:space="preserve">The tips below are separated into "Did you know?" and "Green Action" by sector. </w:t>
      </w:r>
    </w:p>
    <w:p w14:paraId="7EEE1ACF" w14:textId="77777777" w:rsidR="00D21AE5" w:rsidRDefault="00D21AE5" w:rsidP="00D21AE5">
      <w:pPr>
        <w:spacing w:before="240"/>
        <w:ind w:left="1134"/>
      </w:pPr>
      <w:r w:rsidRPr="00113CF8">
        <w:rPr>
          <w:b/>
          <w:color w:val="339933"/>
        </w:rPr>
        <w:t>Did you know?:</w:t>
      </w:r>
      <w:r>
        <w:t xml:space="preserve"> are tips that provide information and facts on the sectors below</w:t>
      </w:r>
    </w:p>
    <w:p w14:paraId="0F8784E4" w14:textId="77777777" w:rsidR="00D21AE5" w:rsidRDefault="00D21AE5" w:rsidP="00D21AE5">
      <w:pPr>
        <w:ind w:left="1134"/>
      </w:pPr>
      <w:r w:rsidRPr="00113CF8">
        <w:rPr>
          <w:b/>
          <w:color w:val="339933"/>
        </w:rPr>
        <w:t>Green Action:</w:t>
      </w:r>
      <w:r>
        <w:rPr>
          <w:color w:val="339933"/>
        </w:rPr>
        <w:t xml:space="preserve"> </w:t>
      </w:r>
      <w:r>
        <w:t xml:space="preserve">outlines actions cast and crew can take during production to help meet sustainable production goals. </w:t>
      </w:r>
    </w:p>
    <w:p w14:paraId="5D01E4E2" w14:textId="77777777" w:rsidR="00D21AE5" w:rsidRPr="001624B3" w:rsidRDefault="00D21AE5" w:rsidP="00D21AE5">
      <w:pPr>
        <w:spacing w:after="0"/>
        <w:ind w:left="1134"/>
      </w:pPr>
    </w:p>
    <w:p w14:paraId="2CB6ABF0" w14:textId="77777777" w:rsidR="00D21AE5" w:rsidRPr="001624B3" w:rsidRDefault="00D21AE5" w:rsidP="00D21AE5">
      <w:pPr>
        <w:ind w:left="1134"/>
        <w:rPr>
          <w:rFonts w:ascii="Century Gothic" w:hAnsi="Century Gothic"/>
          <w:b/>
          <w:sz w:val="24"/>
        </w:rPr>
      </w:pPr>
      <w:r w:rsidRPr="001624B3">
        <w:rPr>
          <w:rFonts w:ascii="Century Gothic" w:hAnsi="Century Gothic"/>
          <w:b/>
          <w:sz w:val="24"/>
        </w:rPr>
        <w:t>Waste Reduction &amp; Recycling</w:t>
      </w:r>
    </w:p>
    <w:p w14:paraId="76EED6FF" w14:textId="77777777" w:rsidR="00D21AE5" w:rsidRPr="00BC5C5F"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C5C5F">
        <w:rPr>
          <w:rFonts w:cs="Arial"/>
          <w:szCs w:val="20"/>
        </w:rPr>
        <w:t xml:space="preserve">Recycling one aluminum can save enough energy to watch a TV for three hours – it’s the equivalent </w:t>
      </w:r>
      <w:r>
        <w:rPr>
          <w:rFonts w:cs="Arial"/>
          <w:szCs w:val="20"/>
        </w:rPr>
        <w:t>of</w:t>
      </w:r>
      <w:r w:rsidRPr="00BC5C5F">
        <w:rPr>
          <w:rFonts w:cs="Arial"/>
          <w:szCs w:val="20"/>
        </w:rPr>
        <w:t xml:space="preserve"> half a gallon</w:t>
      </w:r>
      <w:r>
        <w:rPr>
          <w:rFonts w:cs="Arial"/>
          <w:szCs w:val="20"/>
        </w:rPr>
        <w:t xml:space="preserve"> (1.89L)</w:t>
      </w:r>
      <w:r w:rsidRPr="00BC5C5F">
        <w:rPr>
          <w:rFonts w:cs="Arial"/>
          <w:szCs w:val="20"/>
        </w:rPr>
        <w:t xml:space="preserve"> of gasoline.</w:t>
      </w:r>
      <w:r>
        <w:rPr>
          <w:rFonts w:cs="Arial"/>
          <w:szCs w:val="20"/>
        </w:rPr>
        <w:t xml:space="preserve"> </w:t>
      </w:r>
      <w:r w:rsidRPr="005F7577">
        <w:rPr>
          <w:rFonts w:cs="Arial"/>
          <w:b/>
          <w:color w:val="339933"/>
          <w:szCs w:val="20"/>
        </w:rPr>
        <w:t>Green Action:</w:t>
      </w:r>
      <w:r w:rsidRPr="00BC5C5F">
        <w:rPr>
          <w:rFonts w:cs="Arial"/>
          <w:szCs w:val="20"/>
        </w:rPr>
        <w:t xml:space="preserve"> </w:t>
      </w:r>
      <w:r>
        <w:rPr>
          <w:rFonts w:cs="Arial"/>
          <w:szCs w:val="20"/>
        </w:rPr>
        <w:t xml:space="preserve">Pick up all cans on set and location and send them to the recycling bin! Think before you toss. </w:t>
      </w:r>
      <w:r w:rsidRPr="00BC5C5F">
        <w:rPr>
          <w:rFonts w:cs="Arial"/>
          <w:szCs w:val="20"/>
        </w:rPr>
        <w:br/>
      </w:r>
    </w:p>
    <w:p w14:paraId="43BAF969" w14:textId="77777777" w:rsidR="00D21AE5" w:rsidRPr="005F7577"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I</w:t>
      </w:r>
      <w:r w:rsidRPr="00BC5C5F">
        <w:rPr>
          <w:rFonts w:cs="Arial"/>
          <w:szCs w:val="20"/>
        </w:rPr>
        <w:t>ncinerating 10,000 tons of waste creates one job; landfilling 10,000 tons of waste creates six jobs; recycling 10,000 tons of waste creates 36 jobs.</w:t>
      </w:r>
    </w:p>
    <w:p w14:paraId="76FF05E3" w14:textId="77777777" w:rsidR="00D21AE5" w:rsidRPr="00BC5C5F" w:rsidRDefault="00D21AE5" w:rsidP="00D21AE5">
      <w:pPr>
        <w:pStyle w:val="NoSpacing"/>
        <w:ind w:left="1474"/>
        <w:rPr>
          <w:rFonts w:cs="Arial"/>
          <w:szCs w:val="20"/>
        </w:rPr>
      </w:pPr>
    </w:p>
    <w:p w14:paraId="3091C004" w14:textId="77777777" w:rsidR="00D21AE5" w:rsidRPr="00BC5C5F"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C5C5F">
        <w:rPr>
          <w:rFonts w:cs="Arial"/>
          <w:szCs w:val="20"/>
        </w:rPr>
        <w:t xml:space="preserve">The average person receives the equivalent of a tree and a half of junk mail each year.  </w:t>
      </w:r>
      <w:r w:rsidRPr="005F7577">
        <w:rPr>
          <w:rFonts w:cs="Arial"/>
          <w:b/>
          <w:color w:val="339933"/>
          <w:szCs w:val="20"/>
        </w:rPr>
        <w:t>Green Action:</w:t>
      </w:r>
      <w:r w:rsidRPr="00BC5C5F">
        <w:rPr>
          <w:rFonts w:cs="Arial"/>
          <w:szCs w:val="20"/>
        </w:rPr>
        <w:t xml:space="preserve"> Take control of your mailbox, save trees and get rid of unwanted catalogs and junk mail.</w:t>
      </w:r>
      <w:r w:rsidRPr="00BC5C5F">
        <w:rPr>
          <w:rFonts w:cs="Arial"/>
          <w:szCs w:val="20"/>
        </w:rPr>
        <w:br/>
      </w:r>
    </w:p>
    <w:p w14:paraId="62801851"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D</w:t>
      </w:r>
      <w:r w:rsidRPr="00085074">
        <w:rPr>
          <w:rFonts w:cs="Arial"/>
          <w:szCs w:val="20"/>
        </w:rPr>
        <w:t>eforestation is responsible for more CO</w:t>
      </w:r>
      <w:r w:rsidRPr="00085074">
        <w:rPr>
          <w:rFonts w:cs="Arial"/>
          <w:szCs w:val="20"/>
          <w:vertAlign w:val="subscript"/>
        </w:rPr>
        <w:t>2</w:t>
      </w:r>
      <w:r w:rsidRPr="00085074">
        <w:rPr>
          <w:rFonts w:cs="Arial"/>
          <w:szCs w:val="20"/>
        </w:rPr>
        <w:t xml:space="preserve"> emissions than all of the world's cars, trucks and planes combined. </w:t>
      </w:r>
      <w:r>
        <w:rPr>
          <w:rFonts w:cs="Arial"/>
          <w:b/>
          <w:color w:val="339933"/>
          <w:szCs w:val="20"/>
        </w:rPr>
        <w:t xml:space="preserve">Green Action: </w:t>
      </w:r>
      <w:r>
        <w:rPr>
          <w:rFonts w:cs="Arial"/>
          <w:szCs w:val="20"/>
        </w:rPr>
        <w:t>Use recycled paper!</w:t>
      </w:r>
    </w:p>
    <w:p w14:paraId="6731C479" w14:textId="77777777" w:rsidR="00D21AE5" w:rsidRPr="00085074" w:rsidRDefault="00D21AE5" w:rsidP="00D21AE5">
      <w:pPr>
        <w:pStyle w:val="NoSpacing"/>
        <w:ind w:left="1474"/>
        <w:rPr>
          <w:rFonts w:cs="Arial"/>
          <w:szCs w:val="20"/>
        </w:rPr>
      </w:pPr>
    </w:p>
    <w:p w14:paraId="7B4B491E"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C5C5F">
        <w:rPr>
          <w:rFonts w:cs="Arial"/>
          <w:szCs w:val="20"/>
        </w:rPr>
        <w:t>Every ton of recycled paper saves 380 gallons</w:t>
      </w:r>
      <w:r>
        <w:rPr>
          <w:rFonts w:cs="Arial"/>
          <w:szCs w:val="20"/>
        </w:rPr>
        <w:t xml:space="preserve"> (1,438L)</w:t>
      </w:r>
      <w:r w:rsidRPr="00BC5C5F">
        <w:rPr>
          <w:rFonts w:cs="Arial"/>
          <w:szCs w:val="20"/>
        </w:rPr>
        <w:t xml:space="preserve"> of oil.</w:t>
      </w:r>
      <w:r>
        <w:rPr>
          <w:rFonts w:cs="Arial"/>
          <w:szCs w:val="20"/>
        </w:rPr>
        <w:t xml:space="preserve"> </w:t>
      </w:r>
      <w:r>
        <w:rPr>
          <w:rFonts w:cs="Arial"/>
          <w:b/>
          <w:color w:val="339933"/>
          <w:szCs w:val="20"/>
        </w:rPr>
        <w:t xml:space="preserve">Green Action: </w:t>
      </w:r>
      <w:r>
        <w:rPr>
          <w:rFonts w:cs="Arial"/>
          <w:szCs w:val="20"/>
        </w:rPr>
        <w:t>Recycle paper when on set and in the office!</w:t>
      </w:r>
    </w:p>
    <w:p w14:paraId="12410B12" w14:textId="77777777" w:rsidR="00D21AE5" w:rsidRDefault="00D21AE5" w:rsidP="00D21AE5">
      <w:pPr>
        <w:pStyle w:val="NoSpacing"/>
        <w:ind w:left="1474"/>
        <w:rPr>
          <w:rFonts w:cs="Arial"/>
          <w:szCs w:val="20"/>
        </w:rPr>
      </w:pPr>
    </w:p>
    <w:p w14:paraId="64527F17"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C5C5F">
        <w:rPr>
          <w:rFonts w:cs="Arial"/>
          <w:szCs w:val="20"/>
        </w:rPr>
        <w:t xml:space="preserve">If every American switched to online banking and online bill paying, it would decrease greenhouse gas emissions by 3.9 billion pounds - the same effect as removing 355,000 cars from the road for a year. </w:t>
      </w:r>
    </w:p>
    <w:p w14:paraId="4BE26F1F" w14:textId="77777777" w:rsidR="00D21AE5" w:rsidRDefault="00D21AE5" w:rsidP="00D21AE5">
      <w:pPr>
        <w:pStyle w:val="NoSpacing"/>
        <w:ind w:left="1474"/>
        <w:rPr>
          <w:rFonts w:cs="Arial"/>
          <w:szCs w:val="20"/>
        </w:rPr>
      </w:pPr>
    </w:p>
    <w:p w14:paraId="48CDC2F7" w14:textId="77777777" w:rsidR="00D21AE5" w:rsidRPr="001624B3" w:rsidRDefault="00D21AE5" w:rsidP="00D21AE5">
      <w:pPr>
        <w:pStyle w:val="NoSpacing"/>
        <w:numPr>
          <w:ilvl w:val="0"/>
          <w:numId w:val="23"/>
        </w:numPr>
        <w:ind w:left="1474"/>
        <w:rPr>
          <w:rFonts w:cs="Arial"/>
          <w:szCs w:val="20"/>
        </w:rPr>
      </w:pPr>
      <w:r w:rsidRPr="001624B3">
        <w:rPr>
          <w:rFonts w:cs="Arial"/>
          <w:b/>
          <w:color w:val="339933"/>
          <w:szCs w:val="20"/>
        </w:rPr>
        <w:t>Did you know?</w:t>
      </w:r>
      <w:r w:rsidRPr="001624B3">
        <w:rPr>
          <w:rFonts w:cs="Arial"/>
          <w:szCs w:val="20"/>
        </w:rPr>
        <w:t xml:space="preserve"> If all the ATM users in the U.S. alone stopped getting receipts for one year, we would save over two billion feet worth of paper, enough to wrap around the equator fifteen times.</w:t>
      </w:r>
    </w:p>
    <w:p w14:paraId="18BD5B3E" w14:textId="77777777" w:rsidR="00D21AE5" w:rsidRPr="009D4EC8" w:rsidRDefault="00D21AE5" w:rsidP="00D21AE5">
      <w:pPr>
        <w:pStyle w:val="NoSpacing"/>
        <w:ind w:left="1474"/>
        <w:rPr>
          <w:rFonts w:cs="Arial"/>
          <w:szCs w:val="20"/>
        </w:rPr>
      </w:pPr>
    </w:p>
    <w:p w14:paraId="33622760"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lastRenderedPageBreak/>
        <w:t>Did you know?</w:t>
      </w:r>
      <w:r>
        <w:rPr>
          <w:rFonts w:cs="Arial"/>
          <w:szCs w:val="20"/>
        </w:rPr>
        <w:t xml:space="preserve"> </w:t>
      </w:r>
      <w:r w:rsidRPr="00BC5C5F">
        <w:rPr>
          <w:rFonts w:cs="Arial"/>
          <w:szCs w:val="20"/>
        </w:rPr>
        <w:t xml:space="preserve">More than </w:t>
      </w:r>
      <w:r w:rsidRPr="00BC5C5F">
        <w:rPr>
          <w:rFonts w:cs="Arial"/>
          <w:b/>
          <w:szCs w:val="20"/>
        </w:rPr>
        <w:t>500 BILLION</w:t>
      </w:r>
      <w:r w:rsidRPr="00BC5C5F">
        <w:rPr>
          <w:rFonts w:cs="Arial"/>
          <w:szCs w:val="20"/>
        </w:rPr>
        <w:t xml:space="preserve"> plastic bags are used every year, and only </w:t>
      </w:r>
      <w:r w:rsidRPr="00BC5C5F">
        <w:rPr>
          <w:rFonts w:cs="Arial"/>
          <w:b/>
          <w:szCs w:val="20"/>
        </w:rPr>
        <w:t>5%</w:t>
      </w:r>
      <w:r w:rsidRPr="00BC5C5F">
        <w:rPr>
          <w:rFonts w:cs="Arial"/>
          <w:szCs w:val="20"/>
        </w:rPr>
        <w:t xml:space="preserve"> are recycled.  The rest become trash.  </w:t>
      </w:r>
      <w:r>
        <w:rPr>
          <w:rFonts w:cs="Arial"/>
          <w:b/>
          <w:color w:val="339933"/>
          <w:szCs w:val="20"/>
        </w:rPr>
        <w:t xml:space="preserve">Green Action: </w:t>
      </w:r>
      <w:r w:rsidRPr="00BC5C5F">
        <w:rPr>
          <w:rFonts w:cs="Arial"/>
          <w:szCs w:val="20"/>
        </w:rPr>
        <w:t>A reusable bag can eliminate thousands of plastic bags over its lifetime</w:t>
      </w:r>
      <w:r>
        <w:rPr>
          <w:rFonts w:cs="Arial"/>
          <w:szCs w:val="20"/>
        </w:rPr>
        <w:t>; look for areas where the production can change out plastic bags for reusable.</w:t>
      </w:r>
    </w:p>
    <w:p w14:paraId="578D5D26" w14:textId="77777777" w:rsidR="00D21AE5" w:rsidRDefault="00D21AE5" w:rsidP="00D21AE5">
      <w:pPr>
        <w:pStyle w:val="NoSpacing"/>
        <w:ind w:left="1474"/>
        <w:rPr>
          <w:rFonts w:cs="Arial"/>
          <w:szCs w:val="20"/>
        </w:rPr>
      </w:pPr>
    </w:p>
    <w:p w14:paraId="653B5B63"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Only 9%</w:t>
      </w:r>
      <w:r w:rsidRPr="005F7577">
        <w:rPr>
          <w:rFonts w:cs="Arial"/>
          <w:szCs w:val="20"/>
        </w:rPr>
        <w:t xml:space="preserve"> of the total plastic waste generated in 2013 was recovered for recycling.</w:t>
      </w:r>
    </w:p>
    <w:p w14:paraId="312DC3FA" w14:textId="77777777" w:rsidR="00D21AE5" w:rsidRDefault="00D21AE5" w:rsidP="00D21AE5">
      <w:pPr>
        <w:pStyle w:val="NoSpacing"/>
        <w:ind w:left="1474"/>
        <w:rPr>
          <w:rFonts w:cs="Arial"/>
          <w:szCs w:val="20"/>
        </w:rPr>
      </w:pPr>
    </w:p>
    <w:p w14:paraId="43C40D96"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5F7577">
        <w:rPr>
          <w:rFonts w:cs="Arial"/>
          <w:szCs w:val="20"/>
        </w:rPr>
        <w:t>33 million tons of plastic waste was generated in 2013</w:t>
      </w:r>
      <w:r>
        <w:rPr>
          <w:rFonts w:cs="Arial"/>
          <w:szCs w:val="20"/>
        </w:rPr>
        <w:t xml:space="preserve">. </w:t>
      </w:r>
      <w:r>
        <w:rPr>
          <w:rFonts w:cs="Arial"/>
          <w:b/>
          <w:color w:val="339933"/>
          <w:szCs w:val="20"/>
        </w:rPr>
        <w:t xml:space="preserve">Green Action: </w:t>
      </w:r>
      <w:r>
        <w:rPr>
          <w:rFonts w:cs="Arial"/>
          <w:szCs w:val="20"/>
        </w:rPr>
        <w:t>Help us divert plastic waste and bring your own water bottle to set or use reusable cups!</w:t>
      </w:r>
    </w:p>
    <w:p w14:paraId="5349FD12" w14:textId="77777777" w:rsidR="00D21AE5" w:rsidRDefault="00D21AE5" w:rsidP="00D21AE5">
      <w:pPr>
        <w:pStyle w:val="NoSpacing"/>
        <w:ind w:left="1474"/>
        <w:rPr>
          <w:rFonts w:cs="Arial"/>
          <w:szCs w:val="20"/>
        </w:rPr>
      </w:pPr>
    </w:p>
    <w:p w14:paraId="587E839D"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113CF8">
        <w:rPr>
          <w:rFonts w:cs="Arial"/>
          <w:szCs w:val="20"/>
        </w:rPr>
        <w:t>Five PET bottles yield enough fiber for one extra-large T-shirt or one square foot of carpet. About 1,200 soda bottles could carpet the average living room</w:t>
      </w:r>
      <w:r>
        <w:rPr>
          <w:rFonts w:cs="Arial"/>
          <w:szCs w:val="20"/>
        </w:rPr>
        <w:t>.</w:t>
      </w:r>
    </w:p>
    <w:p w14:paraId="088C0358" w14:textId="77777777" w:rsidR="00D21AE5" w:rsidRDefault="00D21AE5" w:rsidP="00D21AE5">
      <w:pPr>
        <w:pStyle w:val="NoSpacing"/>
        <w:ind w:left="1474"/>
        <w:rPr>
          <w:rFonts w:cs="Arial"/>
          <w:szCs w:val="20"/>
        </w:rPr>
      </w:pPr>
    </w:p>
    <w:p w14:paraId="7E68EA42" w14:textId="77777777" w:rsidR="00D21AE5" w:rsidRPr="00CA05D2"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Every year nearly 900,000,000 trees are cut down to provide raw materials for American paper and pulp mills</w:t>
      </w:r>
      <w:r>
        <w:rPr>
          <w:rFonts w:cs="Arial"/>
          <w:szCs w:val="20"/>
        </w:rPr>
        <w:t>.</w:t>
      </w:r>
    </w:p>
    <w:p w14:paraId="19EFD506" w14:textId="77777777" w:rsidR="00D21AE5" w:rsidRPr="00CA05D2" w:rsidRDefault="00D21AE5" w:rsidP="00D21AE5">
      <w:pPr>
        <w:pStyle w:val="NoSpacing"/>
        <w:ind w:left="1474"/>
        <w:rPr>
          <w:rFonts w:cs="Arial"/>
          <w:szCs w:val="20"/>
        </w:rPr>
      </w:pPr>
    </w:p>
    <w:p w14:paraId="20CC0227" w14:textId="77777777" w:rsidR="00D21AE5" w:rsidRPr="00CA05D2"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Americans throw away about 28 billion bottles and jars every year</w:t>
      </w:r>
      <w:r>
        <w:rPr>
          <w:rFonts w:cs="Arial"/>
          <w:szCs w:val="20"/>
        </w:rPr>
        <w:t xml:space="preserve">. </w:t>
      </w:r>
      <w:r>
        <w:rPr>
          <w:rFonts w:cs="Arial"/>
          <w:b/>
          <w:color w:val="339933"/>
          <w:szCs w:val="20"/>
        </w:rPr>
        <w:t xml:space="preserve">Green Action: </w:t>
      </w:r>
      <w:r>
        <w:rPr>
          <w:rFonts w:cs="Arial"/>
          <w:szCs w:val="20"/>
        </w:rPr>
        <w:t>Recycle all glass and plastic bottles. Make sure you're putting them in the appropriate recycling receptacle.</w:t>
      </w:r>
    </w:p>
    <w:p w14:paraId="4D7B43C5" w14:textId="77777777" w:rsidR="00D21AE5" w:rsidRPr="00CA05D2" w:rsidRDefault="00D21AE5" w:rsidP="00D21AE5">
      <w:pPr>
        <w:pStyle w:val="NoSpacing"/>
        <w:ind w:left="1474"/>
        <w:rPr>
          <w:rFonts w:cs="Arial"/>
          <w:szCs w:val="20"/>
        </w:rPr>
      </w:pPr>
    </w:p>
    <w:p w14:paraId="0CE3BFDA" w14:textId="77777777" w:rsidR="00D21AE5" w:rsidRPr="00CA05D2"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 xml:space="preserve">Americans generate more than 200 million tons of garbage each year, enough to fill </w:t>
      </w:r>
      <w:hyperlink r:id="rId11" w:history="1">
        <w:r w:rsidRPr="00593CA7">
          <w:rPr>
            <w:rStyle w:val="Hyperlink"/>
            <w:rFonts w:cs="Arial"/>
            <w:color w:val="auto"/>
            <w:szCs w:val="20"/>
          </w:rPr>
          <w:t>Busch Stadium</w:t>
        </w:r>
      </w:hyperlink>
      <w:r w:rsidRPr="00CA05D2">
        <w:rPr>
          <w:rFonts w:cs="Arial"/>
          <w:szCs w:val="20"/>
        </w:rPr>
        <w:t xml:space="preserve"> from top to bottom twice a day!</w:t>
      </w:r>
      <w:r>
        <w:rPr>
          <w:rFonts w:cs="Arial"/>
          <w:szCs w:val="20"/>
        </w:rPr>
        <w:t xml:space="preserve"> </w:t>
      </w:r>
      <w:r>
        <w:rPr>
          <w:rFonts w:cs="Arial"/>
          <w:b/>
          <w:color w:val="339933"/>
          <w:szCs w:val="20"/>
        </w:rPr>
        <w:t xml:space="preserve">Green Action: </w:t>
      </w:r>
      <w:r>
        <w:rPr>
          <w:rFonts w:cs="Arial"/>
          <w:szCs w:val="20"/>
        </w:rPr>
        <w:t>Look for ways to reduce and reuse. Try using less while opting for donation programs to give things a second life and divert garbage from the landfill. Always look for opportunities during production to reduce and reuse.</w:t>
      </w:r>
    </w:p>
    <w:p w14:paraId="1843B529" w14:textId="77777777" w:rsidR="00D21AE5" w:rsidRPr="00CA05D2" w:rsidRDefault="00D21AE5" w:rsidP="00D21AE5">
      <w:pPr>
        <w:pStyle w:val="NoSpacing"/>
        <w:ind w:left="1474"/>
        <w:rPr>
          <w:rFonts w:cs="Arial"/>
          <w:szCs w:val="20"/>
        </w:rPr>
      </w:pPr>
    </w:p>
    <w:p w14:paraId="7889AAC0"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Each year Americans throw away 25,000,000,000 Styrofoam cups. Even 500 years from now, the foam coffee cup you used this morning will be sitting in a landfill</w:t>
      </w:r>
      <w:r>
        <w:rPr>
          <w:rFonts w:cs="Arial"/>
          <w:szCs w:val="20"/>
        </w:rPr>
        <w:t xml:space="preserve">. </w:t>
      </w:r>
      <w:r>
        <w:rPr>
          <w:rFonts w:cs="Arial"/>
          <w:b/>
          <w:color w:val="339933"/>
          <w:szCs w:val="20"/>
        </w:rPr>
        <w:t xml:space="preserve">Green Action: </w:t>
      </w:r>
      <w:r>
        <w:rPr>
          <w:rFonts w:cs="Arial"/>
          <w:szCs w:val="20"/>
        </w:rPr>
        <w:t>Carry reusable coffee cups or containers and take with you. Include no Styrofoam as part of your sustainability plan during production and encourage cast and crew to bring reusable beverage containers.</w:t>
      </w:r>
    </w:p>
    <w:p w14:paraId="5468852E" w14:textId="77777777" w:rsidR="00D21AE5" w:rsidRPr="00663BA3" w:rsidRDefault="00D21AE5" w:rsidP="00D21AE5">
      <w:pPr>
        <w:pStyle w:val="NoSpacing"/>
        <w:ind w:left="1474"/>
        <w:rPr>
          <w:rFonts w:cs="Arial"/>
          <w:szCs w:val="20"/>
        </w:rPr>
      </w:pPr>
      <w:r>
        <w:rPr>
          <w:rFonts w:cs="Arial"/>
          <w:szCs w:val="20"/>
        </w:rPr>
        <w:t xml:space="preserve"> </w:t>
      </w:r>
    </w:p>
    <w:p w14:paraId="48CA123F"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About one-third of an average dump is made up of packaging material</w:t>
      </w:r>
      <w:r>
        <w:rPr>
          <w:rFonts w:cs="Arial"/>
          <w:szCs w:val="20"/>
        </w:rPr>
        <w:t xml:space="preserve">. </w:t>
      </w:r>
      <w:r>
        <w:rPr>
          <w:rFonts w:cs="Arial"/>
          <w:b/>
          <w:color w:val="339933"/>
          <w:szCs w:val="20"/>
        </w:rPr>
        <w:t xml:space="preserve">Green Action: </w:t>
      </w:r>
      <w:r>
        <w:rPr>
          <w:rFonts w:cs="Arial"/>
          <w:szCs w:val="20"/>
        </w:rPr>
        <w:t xml:space="preserve">Try to take only what you need to avoid using take out containers and boxes. Ask craft services and catering to use only compostable carrying containers. </w:t>
      </w:r>
    </w:p>
    <w:p w14:paraId="0B2AE13E" w14:textId="77777777" w:rsidR="00D21AE5" w:rsidRPr="00663BA3" w:rsidRDefault="00D21AE5" w:rsidP="00D21AE5">
      <w:pPr>
        <w:pStyle w:val="NoSpacing"/>
        <w:ind w:left="1474"/>
        <w:rPr>
          <w:rFonts w:cs="Arial"/>
          <w:szCs w:val="20"/>
        </w:rPr>
      </w:pPr>
    </w:p>
    <w:p w14:paraId="070FBFA6" w14:textId="77777777" w:rsidR="00D21AE5" w:rsidRPr="001624B3" w:rsidRDefault="00D21AE5" w:rsidP="00D21AE5">
      <w:pPr>
        <w:pStyle w:val="NoSpacing"/>
        <w:numPr>
          <w:ilvl w:val="0"/>
          <w:numId w:val="23"/>
        </w:numPr>
        <w:ind w:left="1474"/>
        <w:rPr>
          <w:rFonts w:cs="Arial"/>
          <w:szCs w:val="20"/>
        </w:rPr>
      </w:pPr>
      <w:r w:rsidRPr="001624B3">
        <w:rPr>
          <w:rFonts w:cs="Arial"/>
          <w:b/>
          <w:color w:val="339933"/>
          <w:szCs w:val="20"/>
        </w:rPr>
        <w:t>Did you know?</w:t>
      </w:r>
      <w:r w:rsidRPr="001624B3">
        <w:rPr>
          <w:rFonts w:cs="Arial"/>
          <w:szCs w:val="20"/>
        </w:rPr>
        <w:t xml:space="preserve"> The US population discards each year 16,000,000,000 diapers, 1,600,000,000 pens, 2,000,000,000 razor blades, 220,000,000 car tires, and enough aluminum to rebuild the US commercial air fleet four times over</w:t>
      </w:r>
      <w:r>
        <w:rPr>
          <w:rFonts w:cs="Arial"/>
          <w:szCs w:val="20"/>
        </w:rPr>
        <w:t>.</w:t>
      </w:r>
    </w:p>
    <w:p w14:paraId="0237F8A8" w14:textId="77777777" w:rsidR="00D21AE5" w:rsidRPr="00CA05D2" w:rsidRDefault="00D21AE5" w:rsidP="00D21AE5">
      <w:pPr>
        <w:pStyle w:val="NoSpacing"/>
        <w:ind w:left="1474"/>
        <w:rPr>
          <w:rFonts w:cs="Arial"/>
          <w:szCs w:val="20"/>
        </w:rPr>
      </w:pPr>
    </w:p>
    <w:p w14:paraId="384B0519" w14:textId="77777777" w:rsidR="00D21AE5" w:rsidRPr="00CA05D2"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Americans produce more garbage than any other country, about 1,609 pounds per person per year. This means that 5% of the world’s population generates 40% of the waste</w:t>
      </w:r>
      <w:r>
        <w:rPr>
          <w:rFonts w:cs="Arial"/>
          <w:szCs w:val="20"/>
        </w:rPr>
        <w:t>.</w:t>
      </w:r>
    </w:p>
    <w:p w14:paraId="310F4F2D" w14:textId="77777777" w:rsidR="00D21AE5" w:rsidRDefault="00D21AE5" w:rsidP="00D21AE5">
      <w:pPr>
        <w:pStyle w:val="NoSpacing"/>
        <w:ind w:left="1474"/>
        <w:rPr>
          <w:rFonts w:cs="Arial"/>
          <w:szCs w:val="20"/>
        </w:rPr>
      </w:pPr>
    </w:p>
    <w:p w14:paraId="335D3994"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lastRenderedPageBreak/>
        <w:t>Did you know?</w:t>
      </w:r>
      <w:r>
        <w:rPr>
          <w:rFonts w:cs="Arial"/>
          <w:szCs w:val="20"/>
        </w:rPr>
        <w:t xml:space="preserve"> It only takes about 6-</w:t>
      </w:r>
      <w:r w:rsidRPr="00CA05D2">
        <w:rPr>
          <w:rFonts w:cs="Arial"/>
          <w:szCs w:val="20"/>
        </w:rPr>
        <w:t>weeks total to manufacture, fill, sell, recycle, and then remanufacture an aluminum beverage can</w:t>
      </w:r>
      <w:r>
        <w:rPr>
          <w:rFonts w:cs="Arial"/>
          <w:szCs w:val="20"/>
        </w:rPr>
        <w:t>.</w:t>
      </w:r>
    </w:p>
    <w:p w14:paraId="1A76C081" w14:textId="77777777" w:rsidR="00D21AE5" w:rsidRDefault="00D21AE5" w:rsidP="00D21AE5">
      <w:pPr>
        <w:pStyle w:val="NoSpacing"/>
        <w:ind w:left="1474"/>
        <w:rPr>
          <w:rFonts w:cs="Arial"/>
          <w:szCs w:val="20"/>
        </w:rPr>
      </w:pPr>
    </w:p>
    <w:p w14:paraId="58C3D141"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A05D2">
        <w:rPr>
          <w:rFonts w:cs="Arial"/>
          <w:szCs w:val="20"/>
        </w:rPr>
        <w:t>In the past 50 years, humans have consumed more resources than in all previous history</w:t>
      </w:r>
      <w:r>
        <w:rPr>
          <w:rFonts w:cs="Arial"/>
          <w:szCs w:val="20"/>
        </w:rPr>
        <w:t>.</w:t>
      </w:r>
    </w:p>
    <w:p w14:paraId="6B3F93E3" w14:textId="77777777" w:rsidR="00D21AE5" w:rsidRPr="001624B3" w:rsidRDefault="00D21AE5" w:rsidP="00D21AE5">
      <w:pPr>
        <w:pStyle w:val="NoSpacing"/>
        <w:ind w:left="1474"/>
        <w:rPr>
          <w:rFonts w:cs="Arial"/>
          <w:szCs w:val="20"/>
        </w:rPr>
      </w:pPr>
    </w:p>
    <w:p w14:paraId="01194D2D" w14:textId="77777777" w:rsidR="00D21AE5" w:rsidRDefault="00D21AE5" w:rsidP="00D21AE5">
      <w:pPr>
        <w:pStyle w:val="NoSpacing"/>
        <w:numPr>
          <w:ilvl w:val="0"/>
          <w:numId w:val="23"/>
        </w:numPr>
        <w:ind w:left="1474"/>
        <w:rPr>
          <w:rFonts w:cs="Arial"/>
          <w:szCs w:val="20"/>
        </w:rPr>
      </w:pPr>
      <w:r>
        <w:rPr>
          <w:rFonts w:cs="Arial"/>
          <w:b/>
          <w:color w:val="339933"/>
          <w:szCs w:val="20"/>
        </w:rPr>
        <w:t xml:space="preserve">Green Action: </w:t>
      </w:r>
      <w:r w:rsidRPr="00CA05D2">
        <w:rPr>
          <w:rFonts w:cs="Arial"/>
          <w:szCs w:val="20"/>
        </w:rPr>
        <w:t>Think before you print! U.S offices use 12.1 trillion sheets of paper a year</w:t>
      </w:r>
      <w:r>
        <w:rPr>
          <w:rFonts w:cs="Arial"/>
          <w:szCs w:val="20"/>
        </w:rPr>
        <w:t xml:space="preserve">. </w:t>
      </w:r>
      <w:r w:rsidRPr="00CA05D2">
        <w:rPr>
          <w:rFonts w:cs="Arial"/>
          <w:szCs w:val="20"/>
        </w:rPr>
        <w:t>With all the paper we waste each year, we can build a 12 foot high wall of paper from New York to California!</w:t>
      </w:r>
    </w:p>
    <w:p w14:paraId="42B2656E" w14:textId="77777777" w:rsidR="00D21AE5" w:rsidRDefault="00D21AE5" w:rsidP="00D21AE5">
      <w:pPr>
        <w:pStyle w:val="NoSpacing"/>
        <w:ind w:left="1474"/>
        <w:rPr>
          <w:rFonts w:cs="Arial"/>
          <w:szCs w:val="20"/>
        </w:rPr>
      </w:pPr>
    </w:p>
    <w:p w14:paraId="50E9FBA3"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83B2D">
        <w:rPr>
          <w:rFonts w:cs="Arial"/>
          <w:szCs w:val="20"/>
        </w:rPr>
        <w:t>“Every piece of plastic ever made still exists.” Captain Charles Moore</w:t>
      </w:r>
      <w:r>
        <w:rPr>
          <w:rFonts w:cs="Arial"/>
          <w:szCs w:val="20"/>
        </w:rPr>
        <w:t>.</w:t>
      </w:r>
    </w:p>
    <w:p w14:paraId="3B6776E1" w14:textId="77777777" w:rsidR="00D21AE5" w:rsidRDefault="00D21AE5" w:rsidP="00D21AE5">
      <w:pPr>
        <w:pStyle w:val="NoSpacing"/>
        <w:ind w:left="1474"/>
        <w:rPr>
          <w:rFonts w:cs="Arial"/>
          <w:szCs w:val="20"/>
        </w:rPr>
      </w:pPr>
    </w:p>
    <w:p w14:paraId="0B486757"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83B2D">
        <w:rPr>
          <w:rFonts w:cs="Arial"/>
          <w:szCs w:val="20"/>
        </w:rPr>
        <w:t>Recycling aluminum cans saves 95 % of the energy used to make aluminum cans from virgin ore</w:t>
      </w:r>
      <w:r>
        <w:rPr>
          <w:rFonts w:cs="Arial"/>
          <w:szCs w:val="20"/>
        </w:rPr>
        <w:t>.</w:t>
      </w:r>
    </w:p>
    <w:p w14:paraId="73B120A9" w14:textId="77777777" w:rsidR="00D21AE5" w:rsidRDefault="00D21AE5" w:rsidP="00D21AE5">
      <w:pPr>
        <w:pStyle w:val="NoSpacing"/>
        <w:ind w:left="1474"/>
        <w:rPr>
          <w:rFonts w:cs="Arial"/>
          <w:szCs w:val="20"/>
        </w:rPr>
      </w:pPr>
    </w:p>
    <w:p w14:paraId="6D3EEC1A"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C83B2D">
        <w:rPr>
          <w:rFonts w:cs="Arial"/>
          <w:szCs w:val="20"/>
        </w:rPr>
        <w:t>Aluminum can be indefinitely recycled back into new cans</w:t>
      </w:r>
      <w:r>
        <w:rPr>
          <w:rFonts w:cs="Arial"/>
          <w:szCs w:val="20"/>
        </w:rPr>
        <w:t>.</w:t>
      </w:r>
    </w:p>
    <w:p w14:paraId="21F49343" w14:textId="77777777" w:rsidR="00D21AE5" w:rsidRDefault="00D21AE5" w:rsidP="00D21AE5">
      <w:pPr>
        <w:pStyle w:val="NoSpacing"/>
        <w:ind w:left="1474"/>
        <w:rPr>
          <w:rFonts w:cs="Arial"/>
          <w:szCs w:val="20"/>
        </w:rPr>
      </w:pPr>
    </w:p>
    <w:p w14:paraId="3EC247E2" w14:textId="77777777" w:rsidR="00D21AE5" w:rsidRDefault="00D21AE5" w:rsidP="00D21AE5">
      <w:pPr>
        <w:pStyle w:val="NoSpacing"/>
        <w:numPr>
          <w:ilvl w:val="0"/>
          <w:numId w:val="23"/>
        </w:numPr>
        <w:ind w:left="1474"/>
        <w:rPr>
          <w:rFonts w:cs="Arial"/>
          <w:szCs w:val="20"/>
        </w:rPr>
      </w:pPr>
      <w:r w:rsidRPr="00663BA3">
        <w:rPr>
          <w:rFonts w:cs="Arial"/>
          <w:szCs w:val="20"/>
        </w:rPr>
        <w:t>Use water-based, low-VOC or no-VOC paints (Volatile Organic Compounds). VOCs combine with nitrogen oxides in the air to form ozone</w:t>
      </w:r>
      <w:r>
        <w:rPr>
          <w:rFonts w:cs="Arial"/>
          <w:szCs w:val="20"/>
        </w:rPr>
        <w:t xml:space="preserve"> and some VOCs are carcinogenic. </w:t>
      </w:r>
      <w:r>
        <w:rPr>
          <w:rFonts w:cs="Arial"/>
          <w:b/>
          <w:color w:val="339933"/>
          <w:szCs w:val="20"/>
        </w:rPr>
        <w:t xml:space="preserve">Green Action: </w:t>
      </w:r>
      <w:r>
        <w:rPr>
          <w:rFonts w:cs="Arial"/>
          <w:szCs w:val="20"/>
        </w:rPr>
        <w:t xml:space="preserve">If within your department's wheelhouse, purchase low or no VOC paints. </w:t>
      </w:r>
    </w:p>
    <w:p w14:paraId="3E4C7B13" w14:textId="77777777" w:rsidR="00D21AE5" w:rsidRDefault="00D21AE5" w:rsidP="00D21AE5">
      <w:pPr>
        <w:pStyle w:val="NoSpacing"/>
        <w:ind w:left="1474"/>
        <w:rPr>
          <w:rFonts w:cs="Arial"/>
          <w:szCs w:val="20"/>
        </w:rPr>
      </w:pPr>
    </w:p>
    <w:p w14:paraId="171A56CE"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663BA3">
        <w:rPr>
          <w:rFonts w:cs="Arial"/>
          <w:szCs w:val="20"/>
        </w:rPr>
        <w:t>Paraffin wax is a petroleum derivative that releases carcinogenic chemicals and the American Chemical Society says burning paraffin is akin to burning gasoline</w:t>
      </w:r>
      <w:r>
        <w:rPr>
          <w:rFonts w:cs="Arial"/>
          <w:szCs w:val="20"/>
        </w:rPr>
        <w:t xml:space="preserve">. </w:t>
      </w:r>
      <w:r>
        <w:rPr>
          <w:rFonts w:cs="Arial"/>
          <w:b/>
          <w:color w:val="339933"/>
          <w:szCs w:val="20"/>
        </w:rPr>
        <w:t xml:space="preserve">Green Action: </w:t>
      </w:r>
      <w:r w:rsidRPr="00663BA3">
        <w:rPr>
          <w:rFonts w:cs="Arial"/>
          <w:szCs w:val="20"/>
        </w:rPr>
        <w:t xml:space="preserve">Switch to beeswax, soy or other plant wax candles. </w:t>
      </w:r>
    </w:p>
    <w:p w14:paraId="6880DA93" w14:textId="77777777" w:rsidR="00D21AE5" w:rsidRDefault="00D21AE5" w:rsidP="00D21AE5">
      <w:pPr>
        <w:pStyle w:val="NoSpacing"/>
        <w:ind w:left="1474"/>
        <w:rPr>
          <w:rFonts w:cs="Arial"/>
          <w:szCs w:val="20"/>
        </w:rPr>
      </w:pPr>
    </w:p>
    <w:p w14:paraId="324E2D05"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663BA3">
        <w:rPr>
          <w:rFonts w:cs="Arial"/>
          <w:szCs w:val="20"/>
        </w:rPr>
        <w:t>The greenhouse gas emission reductions from recycling 10 tons of mixed paper are comparable to preventing the use of 94 barrels of crude oil</w:t>
      </w:r>
      <w:r>
        <w:rPr>
          <w:rFonts w:cs="Arial"/>
          <w:szCs w:val="20"/>
        </w:rPr>
        <w:t xml:space="preserve">. </w:t>
      </w:r>
      <w:r>
        <w:rPr>
          <w:rFonts w:cs="Arial"/>
          <w:b/>
          <w:color w:val="339933"/>
          <w:szCs w:val="20"/>
        </w:rPr>
        <w:t xml:space="preserve">Green Action: </w:t>
      </w:r>
      <w:r>
        <w:rPr>
          <w:rFonts w:cs="Arial"/>
          <w:szCs w:val="20"/>
        </w:rPr>
        <w:t xml:space="preserve">Recycle at every opportunity and encourage others to do the same. </w:t>
      </w:r>
    </w:p>
    <w:p w14:paraId="7C21D6B4" w14:textId="77777777" w:rsidR="00D21AE5" w:rsidRDefault="00D21AE5" w:rsidP="00D21AE5">
      <w:pPr>
        <w:pStyle w:val="NoSpacing"/>
        <w:ind w:left="1474"/>
        <w:rPr>
          <w:rFonts w:cs="Arial"/>
          <w:szCs w:val="20"/>
        </w:rPr>
      </w:pPr>
    </w:p>
    <w:p w14:paraId="3936B8F1"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663BA3">
        <w:rPr>
          <w:rFonts w:cs="Arial"/>
          <w:szCs w:val="20"/>
        </w:rPr>
        <w:t>If every household reused just two feet of ribbon at holiday time, the resulting 38,000 miles of ribbon could tie a bow around the earth</w:t>
      </w:r>
      <w:r>
        <w:rPr>
          <w:rFonts w:cs="Arial"/>
          <w:szCs w:val="20"/>
        </w:rPr>
        <w:t>.</w:t>
      </w:r>
    </w:p>
    <w:p w14:paraId="0361D1A4" w14:textId="77777777" w:rsidR="00D21AE5" w:rsidRDefault="00D21AE5" w:rsidP="00D21AE5">
      <w:pPr>
        <w:pStyle w:val="NoSpacing"/>
        <w:ind w:left="1474"/>
        <w:rPr>
          <w:rFonts w:cs="Arial"/>
          <w:szCs w:val="20"/>
        </w:rPr>
      </w:pPr>
    </w:p>
    <w:p w14:paraId="5AB43D1E" w14:textId="77777777" w:rsidR="00D21AE5" w:rsidRDefault="00D21AE5" w:rsidP="00D21AE5">
      <w:pPr>
        <w:pStyle w:val="NoSpacing"/>
        <w:numPr>
          <w:ilvl w:val="0"/>
          <w:numId w:val="23"/>
        </w:numPr>
        <w:ind w:left="1474"/>
        <w:rPr>
          <w:rFonts w:cs="Arial"/>
          <w:szCs w:val="20"/>
        </w:rPr>
      </w:pPr>
      <w:r>
        <w:rPr>
          <w:rFonts w:cs="Arial"/>
          <w:b/>
          <w:color w:val="339933"/>
          <w:szCs w:val="20"/>
        </w:rPr>
        <w:t xml:space="preserve">Green Action: </w:t>
      </w:r>
      <w:r w:rsidRPr="00663BA3">
        <w:rPr>
          <w:rFonts w:cs="Arial"/>
          <w:szCs w:val="20"/>
        </w:rPr>
        <w:t>Tell housekeeping at your hotel to change towels and sheets weekly, not daily</w:t>
      </w:r>
      <w:r>
        <w:rPr>
          <w:rFonts w:cs="Arial"/>
          <w:szCs w:val="20"/>
        </w:rPr>
        <w:t>.</w:t>
      </w:r>
    </w:p>
    <w:p w14:paraId="4F999F1C" w14:textId="77777777" w:rsidR="00D21AE5" w:rsidRDefault="00D21AE5" w:rsidP="00D21AE5">
      <w:pPr>
        <w:pStyle w:val="NoSpacing"/>
        <w:ind w:left="1474"/>
        <w:rPr>
          <w:rFonts w:cs="Arial"/>
          <w:szCs w:val="20"/>
        </w:rPr>
      </w:pPr>
    </w:p>
    <w:p w14:paraId="5379CEA3" w14:textId="77777777" w:rsidR="00D21AE5" w:rsidRDefault="00D21AE5" w:rsidP="00D21AE5">
      <w:pPr>
        <w:pStyle w:val="NoSpacing"/>
        <w:numPr>
          <w:ilvl w:val="0"/>
          <w:numId w:val="23"/>
        </w:numPr>
        <w:ind w:left="1474"/>
        <w:rPr>
          <w:rFonts w:cs="Arial"/>
          <w:szCs w:val="20"/>
        </w:rPr>
      </w:pPr>
      <w:r>
        <w:rPr>
          <w:rFonts w:cs="Arial"/>
          <w:b/>
          <w:color w:val="339933"/>
          <w:szCs w:val="20"/>
        </w:rPr>
        <w:t xml:space="preserve">Green Action: </w:t>
      </w:r>
      <w:r w:rsidRPr="00363A73">
        <w:rPr>
          <w:rFonts w:cs="Arial"/>
          <w:szCs w:val="20"/>
        </w:rPr>
        <w:t xml:space="preserve">Give “gifts without garbage” like </w:t>
      </w:r>
      <w:r>
        <w:rPr>
          <w:rFonts w:cs="Arial"/>
          <w:szCs w:val="20"/>
        </w:rPr>
        <w:t xml:space="preserve">movie tickets, houseplants, &amp; </w:t>
      </w:r>
      <w:r w:rsidRPr="00363A73">
        <w:rPr>
          <w:rFonts w:cs="Arial"/>
          <w:szCs w:val="20"/>
        </w:rPr>
        <w:t>experiences</w:t>
      </w:r>
      <w:r>
        <w:rPr>
          <w:rFonts w:cs="Arial"/>
          <w:szCs w:val="20"/>
        </w:rPr>
        <w:t>.</w:t>
      </w:r>
    </w:p>
    <w:p w14:paraId="02F9186A" w14:textId="77777777" w:rsidR="00D21AE5" w:rsidRDefault="00D21AE5" w:rsidP="00D21AE5">
      <w:pPr>
        <w:pStyle w:val="NoSpacing"/>
        <w:ind w:left="1474"/>
        <w:rPr>
          <w:rFonts w:cs="Arial"/>
          <w:szCs w:val="20"/>
        </w:rPr>
      </w:pPr>
    </w:p>
    <w:p w14:paraId="292A3BC7"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363A73">
        <w:rPr>
          <w:rFonts w:cs="Arial"/>
          <w:szCs w:val="20"/>
        </w:rPr>
        <w:t>Americans use some 29 billion bottles of water a year and for every six water bottles we use, only one makes it to the recycling bin</w:t>
      </w:r>
      <w:r>
        <w:rPr>
          <w:rFonts w:cs="Arial"/>
          <w:szCs w:val="20"/>
        </w:rPr>
        <w:t xml:space="preserve">. </w:t>
      </w:r>
      <w:r>
        <w:rPr>
          <w:rFonts w:cs="Arial"/>
          <w:b/>
          <w:color w:val="339933"/>
          <w:szCs w:val="20"/>
        </w:rPr>
        <w:t xml:space="preserve">Green Action: </w:t>
      </w:r>
      <w:r>
        <w:rPr>
          <w:rFonts w:cs="Arial"/>
          <w:szCs w:val="20"/>
        </w:rPr>
        <w:t>Bring your own water bottle from home and refill it at taps or refill stations.</w:t>
      </w:r>
    </w:p>
    <w:p w14:paraId="54440DA5" w14:textId="77777777" w:rsidR="00D21AE5" w:rsidRDefault="00D21AE5" w:rsidP="00D21AE5">
      <w:pPr>
        <w:pStyle w:val="NoSpacing"/>
        <w:ind w:left="1474"/>
        <w:rPr>
          <w:rFonts w:cs="Arial"/>
          <w:szCs w:val="20"/>
        </w:rPr>
      </w:pPr>
    </w:p>
    <w:p w14:paraId="51CC674E" w14:textId="77777777" w:rsidR="00D21AE5" w:rsidRPr="001624B3"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363A73">
        <w:rPr>
          <w:rFonts w:cs="Arial"/>
          <w:szCs w:val="20"/>
        </w:rPr>
        <w:t>Recycling 2200 pounds</w:t>
      </w:r>
      <w:r>
        <w:rPr>
          <w:rFonts w:cs="Arial"/>
          <w:szCs w:val="20"/>
        </w:rPr>
        <w:t xml:space="preserve"> (998 kg)</w:t>
      </w:r>
      <w:r w:rsidRPr="00363A73">
        <w:rPr>
          <w:rFonts w:cs="Arial"/>
          <w:szCs w:val="20"/>
        </w:rPr>
        <w:t xml:space="preserve"> of paper saves 17 trees and enough energy to run the average car for about 1250 miles</w:t>
      </w:r>
      <w:r>
        <w:rPr>
          <w:rFonts w:cs="Arial"/>
          <w:szCs w:val="20"/>
        </w:rPr>
        <w:t xml:space="preserve"> (2012 km). </w:t>
      </w:r>
    </w:p>
    <w:p w14:paraId="29A3F88C" w14:textId="77777777" w:rsidR="00D21AE5" w:rsidRPr="001624B3" w:rsidRDefault="00D21AE5" w:rsidP="00D21AE5">
      <w:pPr>
        <w:pStyle w:val="NoSpacing"/>
        <w:ind w:left="1474"/>
        <w:rPr>
          <w:rFonts w:cs="Arial"/>
          <w:szCs w:val="20"/>
        </w:rPr>
      </w:pPr>
    </w:p>
    <w:p w14:paraId="1282EB34"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B</w:t>
      </w:r>
      <w:r w:rsidRPr="00363A73">
        <w:rPr>
          <w:rFonts w:cs="Arial"/>
          <w:szCs w:val="20"/>
        </w:rPr>
        <w:t>iodegrading in a landfill takes: 90 years for an aluminum can, 700 years for a plastic bottle, 1 million years for a glass bottle</w:t>
      </w:r>
      <w:r>
        <w:rPr>
          <w:rFonts w:cs="Arial"/>
          <w:szCs w:val="20"/>
        </w:rPr>
        <w:t>.</w:t>
      </w:r>
    </w:p>
    <w:p w14:paraId="4385E349" w14:textId="77777777" w:rsidR="00D21AE5" w:rsidRDefault="00D21AE5" w:rsidP="00D21AE5">
      <w:pPr>
        <w:pStyle w:val="NoSpacing"/>
        <w:ind w:left="1474"/>
        <w:rPr>
          <w:rFonts w:cs="Arial"/>
          <w:szCs w:val="20"/>
        </w:rPr>
      </w:pPr>
    </w:p>
    <w:p w14:paraId="026D469C"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363A73">
        <w:rPr>
          <w:rFonts w:cs="Arial"/>
          <w:szCs w:val="20"/>
        </w:rPr>
        <w:t>Every ton of recycled paper saves 380 gallons of oil; recycling one aluminum can saves the equivalent of a half a gallon of gasoline</w:t>
      </w:r>
      <w:r>
        <w:rPr>
          <w:rFonts w:cs="Arial"/>
          <w:szCs w:val="20"/>
        </w:rPr>
        <w:t xml:space="preserve">. </w:t>
      </w:r>
      <w:r>
        <w:rPr>
          <w:rFonts w:cs="Arial"/>
          <w:b/>
          <w:color w:val="339933"/>
          <w:szCs w:val="20"/>
        </w:rPr>
        <w:t xml:space="preserve">Green Action: </w:t>
      </w:r>
      <w:r>
        <w:rPr>
          <w:rFonts w:cs="Arial"/>
          <w:szCs w:val="20"/>
        </w:rPr>
        <w:t xml:space="preserve">Make effort to recycle aluminum and pick up cans where you see them to ensure they end up in recycling. </w:t>
      </w:r>
    </w:p>
    <w:p w14:paraId="353A6F0B" w14:textId="77777777" w:rsidR="00D21AE5" w:rsidRDefault="00D21AE5" w:rsidP="00D21AE5">
      <w:pPr>
        <w:pStyle w:val="NoSpacing"/>
        <w:ind w:left="1474"/>
        <w:rPr>
          <w:rFonts w:cs="Arial"/>
          <w:szCs w:val="20"/>
        </w:rPr>
      </w:pPr>
    </w:p>
    <w:p w14:paraId="1DC2BE76"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363A73">
        <w:rPr>
          <w:rFonts w:cs="Arial"/>
          <w:szCs w:val="20"/>
        </w:rPr>
        <w:t>1 billion bottles of water are shipped to the United States alone</w:t>
      </w:r>
      <w:r>
        <w:rPr>
          <w:rFonts w:cs="Arial"/>
          <w:szCs w:val="20"/>
        </w:rPr>
        <w:t xml:space="preserve"> every week. Yes, you just read it correctly: 1 BILLION p</w:t>
      </w:r>
      <w:r w:rsidRPr="00363A73">
        <w:rPr>
          <w:rFonts w:cs="Arial"/>
          <w:szCs w:val="20"/>
        </w:rPr>
        <w:t>er WEEK</w:t>
      </w:r>
      <w:r>
        <w:rPr>
          <w:rFonts w:cs="Arial"/>
          <w:szCs w:val="20"/>
        </w:rPr>
        <w:t xml:space="preserve">. </w:t>
      </w:r>
      <w:r>
        <w:rPr>
          <w:rFonts w:cs="Arial"/>
          <w:b/>
          <w:color w:val="339933"/>
          <w:szCs w:val="20"/>
        </w:rPr>
        <w:t xml:space="preserve">Green Action: </w:t>
      </w:r>
      <w:r w:rsidRPr="00BC5C5F">
        <w:rPr>
          <w:rFonts w:cs="Arial"/>
          <w:szCs w:val="20"/>
        </w:rPr>
        <w:t>Skip the plastic bottle and fill up with a reusable bottle instea</w:t>
      </w:r>
      <w:r>
        <w:rPr>
          <w:rFonts w:cs="Arial"/>
          <w:szCs w:val="20"/>
        </w:rPr>
        <w:t>d at one of the water fill stations.</w:t>
      </w:r>
    </w:p>
    <w:p w14:paraId="53116798" w14:textId="77777777" w:rsidR="00D21AE5" w:rsidRDefault="00D21AE5" w:rsidP="00D21AE5">
      <w:pPr>
        <w:pStyle w:val="NoSpacing"/>
        <w:ind w:left="1474"/>
        <w:rPr>
          <w:rFonts w:cs="Arial"/>
          <w:szCs w:val="20"/>
        </w:rPr>
      </w:pPr>
    </w:p>
    <w:p w14:paraId="5DC00AEF"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Once a CFC molecule (S</w:t>
      </w:r>
      <w:r w:rsidRPr="00BB258F">
        <w:rPr>
          <w:rFonts w:cs="Arial"/>
          <w:szCs w:val="20"/>
        </w:rPr>
        <w:t>tyrofoam) reaches the ozone layer, it can take over 100 years before it breaks</w:t>
      </w:r>
      <w:r>
        <w:rPr>
          <w:rFonts w:cs="Arial"/>
          <w:szCs w:val="20"/>
        </w:rPr>
        <w:t xml:space="preserve"> </w:t>
      </w:r>
      <w:r w:rsidRPr="00BB258F">
        <w:rPr>
          <w:rFonts w:cs="Arial"/>
          <w:szCs w:val="20"/>
        </w:rPr>
        <w:t>up and becomes harmless!</w:t>
      </w:r>
    </w:p>
    <w:p w14:paraId="2B704F10" w14:textId="77777777" w:rsidR="00D21AE5" w:rsidRDefault="00D21AE5" w:rsidP="00D21AE5">
      <w:pPr>
        <w:pStyle w:val="NoSpacing"/>
        <w:ind w:left="1474"/>
        <w:rPr>
          <w:rFonts w:cs="Arial"/>
          <w:szCs w:val="20"/>
        </w:rPr>
      </w:pPr>
    </w:p>
    <w:p w14:paraId="0E95E34B"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B258F">
        <w:rPr>
          <w:rFonts w:cs="Arial"/>
          <w:szCs w:val="20"/>
        </w:rPr>
        <w:t>Plastics require 100 to 400 years to break down in a landfill. Recycling one ton of plastic saves the</w:t>
      </w:r>
      <w:r>
        <w:rPr>
          <w:rFonts w:cs="Arial"/>
          <w:szCs w:val="20"/>
        </w:rPr>
        <w:t xml:space="preserve"> </w:t>
      </w:r>
      <w:r w:rsidRPr="00BB258F">
        <w:rPr>
          <w:rFonts w:cs="Arial"/>
          <w:szCs w:val="20"/>
        </w:rPr>
        <w:t>equivalent of 1,000–2,000 gallons of gasoline</w:t>
      </w:r>
      <w:r>
        <w:rPr>
          <w:rFonts w:cs="Arial"/>
          <w:szCs w:val="20"/>
        </w:rPr>
        <w:t xml:space="preserve">. </w:t>
      </w:r>
      <w:r>
        <w:rPr>
          <w:rFonts w:cs="Arial"/>
          <w:b/>
          <w:color w:val="339933"/>
          <w:szCs w:val="20"/>
        </w:rPr>
        <w:t>Green Action:</w:t>
      </w:r>
      <w:r>
        <w:rPr>
          <w:rFonts w:cs="Arial"/>
          <w:szCs w:val="20"/>
        </w:rPr>
        <w:t xml:space="preserve"> Implement on-screen green behavior for characters and imagery when creatively appropriate.</w:t>
      </w:r>
    </w:p>
    <w:p w14:paraId="273D7CDA" w14:textId="77777777" w:rsidR="00D21AE5" w:rsidRDefault="00D21AE5" w:rsidP="00D21AE5">
      <w:pPr>
        <w:pStyle w:val="NoSpacing"/>
        <w:ind w:left="1474"/>
        <w:rPr>
          <w:rFonts w:cs="Arial"/>
          <w:szCs w:val="20"/>
        </w:rPr>
      </w:pPr>
    </w:p>
    <w:p w14:paraId="7CEB9168"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B258F">
        <w:rPr>
          <w:rFonts w:cs="Arial"/>
          <w:szCs w:val="20"/>
        </w:rPr>
        <w:t>In a lifetime, the average North American will throw away 600x his or her adult weight in garbage. A 68kg</w:t>
      </w:r>
      <w:r>
        <w:rPr>
          <w:rFonts w:cs="Arial"/>
          <w:szCs w:val="20"/>
        </w:rPr>
        <w:t xml:space="preserve"> </w:t>
      </w:r>
      <w:r w:rsidRPr="00BB258F">
        <w:rPr>
          <w:rFonts w:cs="Arial"/>
          <w:szCs w:val="20"/>
        </w:rPr>
        <w:t>(150lb) adult</w:t>
      </w:r>
      <w:r>
        <w:rPr>
          <w:rFonts w:cs="Arial"/>
          <w:szCs w:val="20"/>
        </w:rPr>
        <w:t xml:space="preserve"> will leave a legacy of 40,825kg</w:t>
      </w:r>
      <w:r w:rsidRPr="00BB258F">
        <w:rPr>
          <w:rFonts w:cs="Arial"/>
          <w:szCs w:val="20"/>
        </w:rPr>
        <w:t xml:space="preserve"> of trash for his/her children.</w:t>
      </w:r>
      <w:r>
        <w:rPr>
          <w:rFonts w:cs="Arial"/>
          <w:szCs w:val="20"/>
        </w:rPr>
        <w:t xml:space="preserve"> </w:t>
      </w:r>
      <w:r>
        <w:rPr>
          <w:rFonts w:cs="Arial"/>
          <w:b/>
          <w:color w:val="339933"/>
          <w:szCs w:val="20"/>
        </w:rPr>
        <w:t xml:space="preserve">Green Action: </w:t>
      </w:r>
      <w:r>
        <w:rPr>
          <w:rFonts w:cs="Arial"/>
          <w:szCs w:val="20"/>
        </w:rPr>
        <w:t>Start reducing your waste now!</w:t>
      </w:r>
    </w:p>
    <w:p w14:paraId="7436374B" w14:textId="77777777" w:rsidR="00D21AE5" w:rsidRDefault="00D21AE5" w:rsidP="00D21AE5">
      <w:pPr>
        <w:pStyle w:val="NoSpacing"/>
        <w:ind w:left="1474"/>
        <w:rPr>
          <w:rFonts w:cs="Arial"/>
          <w:szCs w:val="20"/>
        </w:rPr>
      </w:pPr>
    </w:p>
    <w:p w14:paraId="5EF42378"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BB258F">
        <w:rPr>
          <w:rFonts w:cs="Arial"/>
          <w:szCs w:val="20"/>
        </w:rPr>
        <w:t>The automobile is the most recycled consumer product in the world today. It takes about 45 seconds to</w:t>
      </w:r>
      <w:r>
        <w:rPr>
          <w:rFonts w:cs="Arial"/>
          <w:szCs w:val="20"/>
        </w:rPr>
        <w:t xml:space="preserve"> </w:t>
      </w:r>
      <w:r w:rsidRPr="00BB258F">
        <w:rPr>
          <w:rFonts w:cs="Arial"/>
          <w:szCs w:val="20"/>
        </w:rPr>
        <w:t>shred the average automobile into fist-sized pieces for recycling.</w:t>
      </w:r>
    </w:p>
    <w:p w14:paraId="570189BC" w14:textId="77777777" w:rsidR="00D21AE5" w:rsidRDefault="00D21AE5" w:rsidP="00D21AE5">
      <w:pPr>
        <w:pStyle w:val="NoSpacing"/>
        <w:ind w:left="1474"/>
        <w:rPr>
          <w:rFonts w:cs="Arial"/>
          <w:szCs w:val="20"/>
        </w:rPr>
      </w:pPr>
    </w:p>
    <w:p w14:paraId="710DD4A6"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w:t>
      </w:r>
      <w:r w:rsidRPr="00214297">
        <w:rPr>
          <w:rFonts w:cs="Arial"/>
          <w:szCs w:val="20"/>
        </w:rPr>
        <w:t>An ink cartridge takes 1000 years to bio-degrade. 70% of used printer cartridges around the world are</w:t>
      </w:r>
      <w:r>
        <w:rPr>
          <w:rFonts w:cs="Arial"/>
          <w:szCs w:val="20"/>
        </w:rPr>
        <w:t xml:space="preserve"> </w:t>
      </w:r>
      <w:r w:rsidRPr="00214297">
        <w:rPr>
          <w:rFonts w:cs="Arial"/>
          <w:szCs w:val="20"/>
        </w:rPr>
        <w:t>currently being thrown out. That is over 300 million cartridges every year. If the empty cartridges that are thrown away were stacked end-to-end, they would circle the earth - that's over 23,860 miles or 38399 KM.</w:t>
      </w:r>
      <w:r>
        <w:rPr>
          <w:rFonts w:cs="Arial"/>
          <w:szCs w:val="20"/>
        </w:rPr>
        <w:t xml:space="preserve"> </w:t>
      </w:r>
      <w:r>
        <w:rPr>
          <w:rFonts w:cs="Arial"/>
          <w:b/>
          <w:color w:val="339933"/>
          <w:szCs w:val="20"/>
        </w:rPr>
        <w:t xml:space="preserve">Green Action: </w:t>
      </w:r>
      <w:r>
        <w:rPr>
          <w:rFonts w:cs="Arial"/>
          <w:szCs w:val="20"/>
        </w:rPr>
        <w:t>Look for areas to recycle ink cartridges when finished but also print less and use digital options for information sharing.</w:t>
      </w:r>
    </w:p>
    <w:p w14:paraId="3AA3DEF7" w14:textId="77777777" w:rsidR="00D21AE5" w:rsidRDefault="00D21AE5" w:rsidP="00D21AE5">
      <w:pPr>
        <w:pStyle w:val="NoSpacing"/>
        <w:ind w:left="1474"/>
        <w:rPr>
          <w:rFonts w:cs="Arial"/>
          <w:szCs w:val="20"/>
        </w:rPr>
      </w:pPr>
    </w:p>
    <w:p w14:paraId="3BAD6A8B" w14:textId="77777777" w:rsidR="00D21AE5" w:rsidRDefault="00D21AE5" w:rsidP="00D21AE5">
      <w:pPr>
        <w:pStyle w:val="NoSpacing"/>
        <w:numPr>
          <w:ilvl w:val="0"/>
          <w:numId w:val="23"/>
        </w:numPr>
        <w:ind w:left="1474"/>
        <w:rPr>
          <w:rFonts w:cs="Arial"/>
          <w:szCs w:val="20"/>
        </w:rPr>
      </w:pPr>
      <w:r w:rsidRPr="005F7577">
        <w:rPr>
          <w:rFonts w:cs="Arial"/>
          <w:b/>
          <w:color w:val="339933"/>
          <w:szCs w:val="20"/>
        </w:rPr>
        <w:t>Did you know?</w:t>
      </w:r>
      <w:r>
        <w:rPr>
          <w:rFonts w:cs="Arial"/>
          <w:szCs w:val="20"/>
        </w:rPr>
        <w:t xml:space="preserve"> I</w:t>
      </w:r>
      <w:r w:rsidRPr="00214297">
        <w:rPr>
          <w:rFonts w:cs="Arial"/>
          <w:szCs w:val="20"/>
        </w:rPr>
        <w:t>magine a water bottle filled a quarter of the way up with oil. That's about how much oil was needed to produce the</w:t>
      </w:r>
      <w:r>
        <w:rPr>
          <w:rFonts w:cs="Arial"/>
          <w:szCs w:val="20"/>
        </w:rPr>
        <w:t xml:space="preserve"> </w:t>
      </w:r>
      <w:r w:rsidRPr="00214297">
        <w:rPr>
          <w:rFonts w:cs="Arial"/>
          <w:szCs w:val="20"/>
        </w:rPr>
        <w:t>bottle.</w:t>
      </w:r>
    </w:p>
    <w:p w14:paraId="06DD34E9" w14:textId="77777777" w:rsidR="00D21AE5" w:rsidRDefault="00D21AE5" w:rsidP="00D21AE5">
      <w:pPr>
        <w:pStyle w:val="NoSpacing"/>
        <w:ind w:left="1474"/>
        <w:rPr>
          <w:rFonts w:cs="Arial"/>
          <w:szCs w:val="20"/>
        </w:rPr>
      </w:pPr>
    </w:p>
    <w:p w14:paraId="6F437D06" w14:textId="77777777" w:rsidR="00D21AE5" w:rsidRDefault="00D21AE5" w:rsidP="00D21AE5">
      <w:pPr>
        <w:pStyle w:val="NoSpacing"/>
        <w:numPr>
          <w:ilvl w:val="0"/>
          <w:numId w:val="23"/>
        </w:numPr>
        <w:ind w:left="1474"/>
        <w:rPr>
          <w:rFonts w:cs="Arial"/>
          <w:szCs w:val="20"/>
        </w:rPr>
      </w:pPr>
      <w:r>
        <w:rPr>
          <w:rFonts w:cs="Arial"/>
          <w:b/>
          <w:color w:val="339933"/>
          <w:szCs w:val="20"/>
        </w:rPr>
        <w:t xml:space="preserve">Green Action: </w:t>
      </w:r>
      <w:r w:rsidRPr="009A0AF5">
        <w:rPr>
          <w:rFonts w:cs="Arial"/>
          <w:szCs w:val="20"/>
        </w:rPr>
        <w:t>Use building materials made from recycled content or renewable resources</w:t>
      </w:r>
      <w:r>
        <w:rPr>
          <w:rFonts w:cs="Arial"/>
          <w:szCs w:val="20"/>
        </w:rPr>
        <w:t>.</w:t>
      </w:r>
    </w:p>
    <w:p w14:paraId="0B2039BB" w14:textId="77777777" w:rsidR="00D21AE5" w:rsidRDefault="00D21AE5" w:rsidP="00D21AE5">
      <w:pPr>
        <w:pStyle w:val="NoSpacing"/>
        <w:ind w:left="1474"/>
        <w:rPr>
          <w:rFonts w:cs="Arial"/>
          <w:szCs w:val="20"/>
        </w:rPr>
      </w:pPr>
      <w:r w:rsidRPr="009A0AF5">
        <w:rPr>
          <w:rFonts w:cs="Arial"/>
          <w:szCs w:val="20"/>
        </w:rPr>
        <w:tab/>
      </w:r>
    </w:p>
    <w:p w14:paraId="6E5379CC" w14:textId="77777777" w:rsidR="00D21AE5" w:rsidRDefault="00D21AE5" w:rsidP="00D21AE5">
      <w:pPr>
        <w:pStyle w:val="NoSpacing"/>
        <w:numPr>
          <w:ilvl w:val="0"/>
          <w:numId w:val="23"/>
        </w:numPr>
        <w:ind w:left="1474"/>
        <w:rPr>
          <w:rFonts w:cs="Arial"/>
          <w:szCs w:val="20"/>
        </w:rPr>
      </w:pPr>
      <w:r>
        <w:rPr>
          <w:rFonts w:cs="Arial"/>
          <w:b/>
          <w:color w:val="339933"/>
          <w:szCs w:val="20"/>
        </w:rPr>
        <w:t xml:space="preserve">Green Action: </w:t>
      </w:r>
      <w:r w:rsidRPr="009A0AF5">
        <w:rPr>
          <w:rFonts w:cs="Arial"/>
          <w:szCs w:val="20"/>
        </w:rPr>
        <w:t>Use FSC-Certified Meranti</w:t>
      </w:r>
      <w:r>
        <w:rPr>
          <w:rFonts w:cs="Arial"/>
          <w:szCs w:val="20"/>
        </w:rPr>
        <w:t xml:space="preserve"> (Lauan)</w:t>
      </w:r>
      <w:r w:rsidRPr="009A0AF5">
        <w:rPr>
          <w:rFonts w:cs="Arial"/>
          <w:szCs w:val="20"/>
        </w:rPr>
        <w:t xml:space="preserve"> plywood for set walls to ensure the lumber was obtained legally and responsibly</w:t>
      </w:r>
      <w:r>
        <w:rPr>
          <w:rFonts w:cs="Arial"/>
          <w:szCs w:val="20"/>
        </w:rPr>
        <w:t>.</w:t>
      </w:r>
      <w:r w:rsidRPr="009A0AF5">
        <w:rPr>
          <w:rFonts w:cs="Arial"/>
          <w:szCs w:val="20"/>
        </w:rPr>
        <w:tab/>
      </w:r>
    </w:p>
    <w:p w14:paraId="5F64EBDF" w14:textId="77777777" w:rsidR="00D21AE5" w:rsidRPr="00D21AE5" w:rsidRDefault="00D21AE5" w:rsidP="00B35386">
      <w:pPr>
        <w:pStyle w:val="Default"/>
        <w:spacing w:after="120"/>
        <w:ind w:left="1134"/>
        <w:rPr>
          <w:rFonts w:asciiTheme="minorHAnsi" w:hAnsiTheme="minorHAnsi"/>
          <w:color w:val="auto"/>
          <w:sz w:val="22"/>
          <w:szCs w:val="22"/>
        </w:rPr>
      </w:pPr>
    </w:p>
    <w:sectPr w:rsidR="00D21AE5" w:rsidRPr="00D21AE5" w:rsidSect="002D4BF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53327" w14:textId="77777777" w:rsidR="00B0218D" w:rsidRDefault="00B0218D" w:rsidP="002B067B">
      <w:pPr>
        <w:spacing w:after="0" w:line="240" w:lineRule="auto"/>
      </w:pPr>
      <w:r>
        <w:separator/>
      </w:r>
    </w:p>
  </w:endnote>
  <w:endnote w:type="continuationSeparator" w:id="0">
    <w:p w14:paraId="0C2C3B17" w14:textId="77777777" w:rsidR="00B0218D" w:rsidRDefault="00B0218D"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85D0E" w14:textId="77777777" w:rsidR="00E430F7" w:rsidRDefault="00E43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70BBB" w14:textId="7FDAF53B" w:rsidR="00A40EC2" w:rsidRDefault="00D21AE5">
    <w:pPr>
      <w:pStyle w:val="Footer"/>
    </w:pPr>
    <w:r>
      <w:rPr>
        <w:noProof/>
      </w:rPr>
      <mc:AlternateContent>
        <mc:Choice Requires="wps">
          <w:drawing>
            <wp:anchor distT="0" distB="0" distL="114300" distR="114300" simplePos="0" relativeHeight="251668480" behindDoc="0" locked="0" layoutInCell="1" allowOverlap="1" wp14:anchorId="0DFEDA10" wp14:editId="3DD0862B">
              <wp:simplePos x="0" y="0"/>
              <wp:positionH relativeFrom="column">
                <wp:posOffset>4406900</wp:posOffset>
              </wp:positionH>
              <wp:positionV relativeFrom="paragraph">
                <wp:posOffset>80645</wp:posOffset>
              </wp:positionV>
              <wp:extent cx="2257425" cy="3524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257425" cy="352425"/>
                      </a:xfrm>
                      <a:prstGeom prst="rect">
                        <a:avLst/>
                      </a:prstGeom>
                      <a:noFill/>
                      <a:ln w="6350">
                        <a:noFill/>
                      </a:ln>
                    </wps:spPr>
                    <wps:txbx>
                      <w:txbxContent>
                        <w:p w14:paraId="02F6966C" w14:textId="59500C2E" w:rsidR="00D21AE5" w:rsidRPr="00D21AE5" w:rsidRDefault="00D21AE5">
                          <w:pPr>
                            <w:rPr>
                              <w:b/>
                              <w:color w:val="FFFFFF" w:themeColor="background1"/>
                            </w:rPr>
                          </w:pPr>
                          <w:r w:rsidRPr="00D21AE5">
                            <w:rPr>
                              <w:b/>
                              <w:color w:val="FFFFFF" w:themeColor="background1"/>
                            </w:rPr>
                            <w:t>www.greenproductionguid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FEDA10" id="_x0000_t202" coordsize="21600,21600" o:spt="202" path="m,l,21600r21600,l21600,xe">
              <v:stroke joinstyle="miter"/>
              <v:path gradientshapeok="t" o:connecttype="rect"/>
            </v:shapetype>
            <v:shape id="Text Box 16" o:spid="_x0000_s1026" type="#_x0000_t202" style="position:absolute;margin-left:347pt;margin-top:6.35pt;width:177.75pt;height:27.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" filled="f" stroked="f" strokeweight=".5pt">
              <v:textbox>
                <w:txbxContent>
                  <w:p w14:paraId="02F6966C" w14:textId="59500C2E" w:rsidR="00D21AE5" w:rsidRPr="00D21AE5" w:rsidRDefault="00D21AE5">
                    <w:pPr>
                      <w:rPr>
                        <w:b/>
                        <w:color w:val="FFFFFF" w:themeColor="background1"/>
                      </w:rPr>
                    </w:pPr>
                    <w:r w:rsidRPr="00D21AE5">
                      <w:rPr>
                        <w:b/>
                        <w:color w:val="FFFFFF" w:themeColor="background1"/>
                      </w:rPr>
                      <w:t>www.greenproductionguide.com</w:t>
                    </w:r>
                  </w:p>
                </w:txbxContent>
              </v:textbox>
            </v:shape>
          </w:pict>
        </mc:Fallback>
      </mc:AlternateContent>
    </w:r>
    <w:r w:rsidR="00DE7FA0">
      <w:rPr>
        <w:noProof/>
      </w:rPr>
      <mc:AlternateContent>
        <mc:Choice Requires="wps">
          <w:drawing>
            <wp:anchor distT="0" distB="0" distL="114300" distR="114300" simplePos="0" relativeHeight="251667456" behindDoc="0" locked="0" layoutInCell="1" allowOverlap="1" wp14:anchorId="744029D0" wp14:editId="7722F195">
              <wp:simplePos x="0" y="0"/>
              <wp:positionH relativeFrom="column">
                <wp:posOffset>-636270</wp:posOffset>
              </wp:positionH>
              <wp:positionV relativeFrom="paragraph">
                <wp:posOffset>130175</wp:posOffset>
              </wp:positionV>
              <wp:extent cx="3230880" cy="528320"/>
              <wp:effectExtent l="381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C91F0"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26175A23" w14:textId="634F510A"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E430F7">
                            <w:rPr>
                              <w:color w:val="FFFFFF" w:themeColor="background1"/>
                              <w:sz w:val="18"/>
                              <w:szCs w:val="18"/>
                            </w:rPr>
                            <w:t>2</w:t>
                          </w:r>
                          <w:bookmarkStart w:id="0" w:name="_GoBack"/>
                          <w:bookmarkEnd w:id="0"/>
                          <w:r w:rsidRPr="00E22B94">
                            <w:rPr>
                              <w:color w:val="FFFFFF" w:themeColor="background1"/>
                              <w:sz w:val="18"/>
                              <w:szCs w:val="18"/>
                            </w:rPr>
                            <w:t>_</w:t>
                          </w:r>
                          <w:r w:rsidR="00E430F7">
                            <w:rPr>
                              <w:color w:val="FFFFFF" w:themeColor="background1"/>
                              <w:sz w:val="18"/>
                              <w:szCs w:val="18"/>
                            </w:rPr>
                            <w:t>Jun20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44029D0" id="Text Box 7" o:spid="_x0000_s1027" type="#_x0000_t202" style="position:absolute;margin-left:-50.1pt;margin-top:10.25pt;width:254.4pt;height:41.6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bmBuAIAAMA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" filled="f" stroked="f">
              <v:textbox style="mso-fit-shape-to-text:t">
                <w:txbxContent>
                  <w:p w14:paraId="1F1C91F0"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26175A23" w14:textId="634F510A"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E430F7">
                      <w:rPr>
                        <w:color w:val="FFFFFF" w:themeColor="background1"/>
                        <w:sz w:val="18"/>
                        <w:szCs w:val="18"/>
                      </w:rPr>
                      <w:t>2</w:t>
                    </w:r>
                    <w:bookmarkStart w:id="1" w:name="_GoBack"/>
                    <w:bookmarkEnd w:id="1"/>
                    <w:r w:rsidRPr="00E22B94">
                      <w:rPr>
                        <w:color w:val="FFFFFF" w:themeColor="background1"/>
                        <w:sz w:val="18"/>
                        <w:szCs w:val="18"/>
                      </w:rPr>
                      <w:t>_</w:t>
                    </w:r>
                    <w:r w:rsidR="00E430F7">
                      <w:rPr>
                        <w:color w:val="FFFFFF" w:themeColor="background1"/>
                        <w:sz w:val="18"/>
                        <w:szCs w:val="18"/>
                      </w:rPr>
                      <w:t>Jun2020</w:t>
                    </w:r>
                  </w:p>
                </w:txbxContent>
              </v:textbox>
            </v:shape>
          </w:pict>
        </mc:Fallback>
      </mc:AlternateContent>
    </w:r>
    <w:r w:rsidR="00DE7FA0">
      <w:rPr>
        <w:noProof/>
      </w:rPr>
      <mc:AlternateContent>
        <mc:Choice Requires="wps">
          <w:drawing>
            <wp:anchor distT="0" distB="0" distL="114300" distR="114300" simplePos="0" relativeHeight="251661312" behindDoc="0" locked="1" layoutInCell="1" allowOverlap="1" wp14:anchorId="456513B4" wp14:editId="09CC8C50">
              <wp:simplePos x="0" y="0"/>
              <wp:positionH relativeFrom="column">
                <wp:posOffset>-938530</wp:posOffset>
              </wp:positionH>
              <wp:positionV relativeFrom="paragraph">
                <wp:posOffset>-316230</wp:posOffset>
              </wp:positionV>
              <wp:extent cx="7796530" cy="264795"/>
              <wp:effectExtent l="4445"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228A60AA" id="Rectangle 4" o:spid="_x0000_s1026"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AAYLdt/&#10;AgAA+wQAAA4AAAAAAAAAAAAAAAAALgIAAGRycy9lMm9Eb2MueG1sUEsBAi0AFAAGAAgAAAAhAIhe&#10;ovfgAAAADAEAAA8AAAAAAAAAAAAAAAAA2QQAAGRycy9kb3ducmV2LnhtbFBLBQYAAAAABAAEAPMA&#10;AADmBQAAAAA=&#10;" fillcolor="#c6bebe" stroked="f">
              <w10:anchorlock/>
            </v:rect>
          </w:pict>
        </mc:Fallback>
      </mc:AlternateContent>
    </w:r>
    <w:r w:rsidR="002D4BF4" w:rsidRPr="002D4BF4">
      <w:rPr>
        <w:noProof/>
      </w:rPr>
      <w:drawing>
        <wp:anchor distT="0" distB="0" distL="114300" distR="114300" simplePos="0" relativeHeight="251666432" behindDoc="0" locked="0" layoutInCell="1" allowOverlap="1" wp14:anchorId="51B1C53E" wp14:editId="48F55D43">
          <wp:simplePos x="0" y="0"/>
          <wp:positionH relativeFrom="column">
            <wp:posOffset>4029075</wp:posOffset>
          </wp:positionH>
          <wp:positionV relativeFrom="paragraph">
            <wp:posOffset>48895</wp:posOffset>
          </wp:positionV>
          <wp:extent cx="371475" cy="352425"/>
          <wp:effectExtent l="19050" t="0" r="9525" b="0"/>
          <wp:wrapNone/>
          <wp:docPr id="9"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1">
                    <a:lum bright="70000" contrast="-70000"/>
                  </a:blip>
                  <a:srcRect r="86014"/>
                  <a:stretch>
                    <a:fillRect/>
                  </a:stretch>
                </pic:blipFill>
                <pic:spPr>
                  <a:xfrm>
                    <a:off x="0" y="0"/>
                    <a:ext cx="371475" cy="352425"/>
                  </a:xfrm>
                  <a:prstGeom prst="rect">
                    <a:avLst/>
                  </a:prstGeom>
                </pic:spPr>
              </pic:pic>
            </a:graphicData>
          </a:graphic>
        </wp:anchor>
      </w:drawing>
    </w:r>
    <w:r w:rsidR="00DE7FA0">
      <w:rPr>
        <w:noProof/>
      </w:rPr>
      <mc:AlternateContent>
        <mc:Choice Requires="wps">
          <w:drawing>
            <wp:anchor distT="0" distB="0" distL="114300" distR="114300" simplePos="0" relativeHeight="251660288" behindDoc="0" locked="1" layoutInCell="1" allowOverlap="1" wp14:anchorId="1C512221" wp14:editId="52256811">
              <wp:simplePos x="0" y="0"/>
              <wp:positionH relativeFrom="column">
                <wp:posOffset>-1173480</wp:posOffset>
              </wp:positionH>
              <wp:positionV relativeFrom="paragraph">
                <wp:posOffset>-51435</wp:posOffset>
              </wp:positionV>
              <wp:extent cx="8084820" cy="794385"/>
              <wp:effectExtent l="0" t="0" r="0" b="571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DE5007" w14:textId="763E49D8" w:rsidR="00D21AE5" w:rsidRDefault="00D21AE5" w:rsidP="00D21AE5">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512221" id="Rectangle 3" o:spid="_x0000_s1028" style="position:absolute;margin-left:-92.4pt;margin-top:-4.05pt;width:636.6pt;height:6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" fillcolor="#647272" stroked="f">
              <v:textbox>
                <w:txbxContent>
                  <w:p w14:paraId="34DE5007" w14:textId="763E49D8" w:rsidR="00D21AE5" w:rsidRDefault="00D21AE5" w:rsidP="00D21AE5">
                    <w:pPr>
                      <w:jc w:val="right"/>
                    </w:pPr>
                  </w:p>
                </w:txbxContent>
              </v:textbox>
              <w10:anchorlock/>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476F9" w14:textId="77777777" w:rsidR="00E430F7" w:rsidRDefault="00E43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D58D9" w14:textId="77777777" w:rsidR="00B0218D" w:rsidRDefault="00B0218D" w:rsidP="002B067B">
      <w:pPr>
        <w:spacing w:after="0" w:line="240" w:lineRule="auto"/>
      </w:pPr>
      <w:r>
        <w:separator/>
      </w:r>
    </w:p>
  </w:footnote>
  <w:footnote w:type="continuationSeparator" w:id="0">
    <w:p w14:paraId="19F094FB" w14:textId="77777777" w:rsidR="00B0218D" w:rsidRDefault="00B0218D"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2C2DC" w14:textId="77777777" w:rsidR="00E430F7" w:rsidRDefault="00E430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D27EF" w14:textId="3CBC7490" w:rsidR="0015253D" w:rsidRDefault="0094113C">
    <w:pPr>
      <w:pStyle w:val="Header"/>
    </w:pPr>
    <w:r w:rsidRPr="0094113C">
      <w:rPr>
        <w:noProof/>
      </w:rPr>
      <w:drawing>
        <wp:anchor distT="0" distB="0" distL="114300" distR="114300" simplePos="0" relativeHeight="251663360" behindDoc="0" locked="0" layoutInCell="1" allowOverlap="1" wp14:anchorId="1A3F8D31" wp14:editId="13185C09">
          <wp:simplePos x="0" y="0"/>
          <wp:positionH relativeFrom="column">
            <wp:posOffset>-800100</wp:posOffset>
          </wp:positionH>
          <wp:positionV relativeFrom="paragraph">
            <wp:posOffset>369570</wp:posOffset>
          </wp:positionV>
          <wp:extent cx="1371600" cy="1390650"/>
          <wp:effectExtent l="19050" t="0" r="0" b="0"/>
          <wp:wrapNone/>
          <wp:docPr id="3" name="Picture 1" descr="recycle mail mem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ycle mail memo 6.png"/>
                  <pic:cNvPicPr/>
                </pic:nvPicPr>
                <pic:blipFill>
                  <a:blip r:embed="rId1"/>
                  <a:stretch>
                    <a:fillRect/>
                  </a:stretch>
                </pic:blipFill>
                <pic:spPr>
                  <a:xfrm>
                    <a:off x="0" y="0"/>
                    <a:ext cx="1371600" cy="1390650"/>
                  </a:xfrm>
                  <a:prstGeom prst="rect">
                    <a:avLst/>
                  </a:prstGeom>
                </pic:spPr>
              </pic:pic>
            </a:graphicData>
          </a:graphic>
        </wp:anchor>
      </w:drawing>
    </w:r>
    <w:r w:rsidR="00DE7FA0">
      <w:rPr>
        <w:noProof/>
      </w:rPr>
      <mc:AlternateContent>
        <mc:Choice Requires="wps">
          <w:drawing>
            <wp:anchor distT="0" distB="0" distL="114300" distR="114300" simplePos="0" relativeHeight="251657215" behindDoc="0" locked="1" layoutInCell="1" allowOverlap="1" wp14:anchorId="288F6ED6" wp14:editId="3AB13EA1">
              <wp:simplePos x="0" y="0"/>
              <wp:positionH relativeFrom="column">
                <wp:posOffset>-1173480</wp:posOffset>
              </wp:positionH>
              <wp:positionV relativeFrom="paragraph">
                <wp:posOffset>-456565</wp:posOffset>
              </wp:positionV>
              <wp:extent cx="8084820" cy="368935"/>
              <wp:effectExtent l="0" t="2540" r="381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4567BF82" id="Rectangle 2" o:spid="_x0000_s1026" style="position:absolute;margin-left:-92.4pt;margin-top:-35.95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hYfgA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" fillcolor="#647272" stroked="f">
              <w10:anchorlock/>
            </v:rect>
          </w:pict>
        </mc:Fallback>
      </mc:AlternateContent>
    </w:r>
    <w:r w:rsidR="00DE7FA0">
      <w:rPr>
        <w:noProof/>
      </w:rPr>
      <mc:AlternateContent>
        <mc:Choice Requires="wps">
          <w:drawing>
            <wp:anchor distT="0" distB="0" distL="114300" distR="114300" simplePos="0" relativeHeight="251659264" behindDoc="0" locked="1" layoutInCell="1" allowOverlap="1" wp14:anchorId="219BE22A" wp14:editId="5FF3302F">
              <wp:simplePos x="0" y="0"/>
              <wp:positionH relativeFrom="column">
                <wp:posOffset>-938530</wp:posOffset>
              </wp:positionH>
              <wp:positionV relativeFrom="paragraph">
                <wp:posOffset>-207645</wp:posOffset>
              </wp:positionV>
              <wp:extent cx="7796530" cy="215900"/>
              <wp:effectExtent l="4445" t="381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w14:anchorId="0E9FAE21" id="Rectangle 1" o:spid="_x0000_s1026" style="position:absolute;margin-left:-73.9pt;margin-top:-16.35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qJ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E&#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" fillcolor="#c6bebe" stroked="f">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7AB6B" w14:textId="77777777" w:rsidR="00E430F7" w:rsidRDefault="00E430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3951"/>
    <w:multiLevelType w:val="hybridMultilevel"/>
    <w:tmpl w:val="AF70E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715B6"/>
    <w:multiLevelType w:val="hybridMultilevel"/>
    <w:tmpl w:val="536242F6"/>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03870"/>
    <w:multiLevelType w:val="hybridMultilevel"/>
    <w:tmpl w:val="A3161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F0ADB"/>
    <w:multiLevelType w:val="hybridMultilevel"/>
    <w:tmpl w:val="34E2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90425"/>
    <w:multiLevelType w:val="hybridMultilevel"/>
    <w:tmpl w:val="464A01BE"/>
    <w:lvl w:ilvl="0" w:tplc="1009000F">
      <w:start w:val="1"/>
      <w:numFmt w:val="decimal"/>
      <w:lvlText w:val="%1."/>
      <w:lvlJc w:val="left"/>
      <w:pPr>
        <w:ind w:left="1854" w:hanging="360"/>
      </w:pPr>
    </w:lvl>
    <w:lvl w:ilvl="1" w:tplc="10090019">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2CE80235"/>
    <w:multiLevelType w:val="hybridMultilevel"/>
    <w:tmpl w:val="A256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CE10FD"/>
    <w:multiLevelType w:val="hybridMultilevel"/>
    <w:tmpl w:val="D4D4463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3C9601D8"/>
    <w:multiLevelType w:val="hybridMultilevel"/>
    <w:tmpl w:val="D0D62892"/>
    <w:lvl w:ilvl="0" w:tplc="10090001">
      <w:start w:val="1"/>
      <w:numFmt w:val="bullet"/>
      <w:lvlText w:val=""/>
      <w:lvlJc w:val="left"/>
      <w:pPr>
        <w:ind w:left="1854" w:hanging="360"/>
      </w:pPr>
      <w:rPr>
        <w:rFonts w:ascii="Symbol" w:hAnsi="Symbol" w:hint="default"/>
      </w:rPr>
    </w:lvl>
    <w:lvl w:ilvl="1" w:tplc="10090003">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1" w15:restartNumberingAfterBreak="0">
    <w:nsid w:val="42DD4F14"/>
    <w:multiLevelType w:val="hybridMultilevel"/>
    <w:tmpl w:val="EA742436"/>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2"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3" w15:restartNumberingAfterBreak="0">
    <w:nsid w:val="4FA52392"/>
    <w:multiLevelType w:val="hybridMultilevel"/>
    <w:tmpl w:val="039E3BC2"/>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4" w15:restartNumberingAfterBreak="0">
    <w:nsid w:val="5BCC7340"/>
    <w:multiLevelType w:val="hybridMultilevel"/>
    <w:tmpl w:val="96967EB2"/>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5"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6"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9B87BB3"/>
    <w:multiLevelType w:val="hybridMultilevel"/>
    <w:tmpl w:val="000406D2"/>
    <w:lvl w:ilvl="0" w:tplc="DE7CEDCA">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47486B"/>
    <w:multiLevelType w:val="hybridMultilevel"/>
    <w:tmpl w:val="D0BE7E0C"/>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9"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D8707A0"/>
    <w:multiLevelType w:val="hybridMultilevel"/>
    <w:tmpl w:val="CF72E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F5D760C"/>
    <w:multiLevelType w:val="hybridMultilevel"/>
    <w:tmpl w:val="15000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19"/>
  </w:num>
  <w:num w:numId="4">
    <w:abstractNumId w:val="2"/>
  </w:num>
  <w:num w:numId="5">
    <w:abstractNumId w:val="5"/>
  </w:num>
  <w:num w:numId="6">
    <w:abstractNumId w:val="12"/>
  </w:num>
  <w:num w:numId="7">
    <w:abstractNumId w:val="15"/>
  </w:num>
  <w:num w:numId="8">
    <w:abstractNumId w:val="0"/>
  </w:num>
  <w:num w:numId="9">
    <w:abstractNumId w:val="21"/>
  </w:num>
  <w:num w:numId="10">
    <w:abstractNumId w:val="16"/>
  </w:num>
  <w:num w:numId="11">
    <w:abstractNumId w:val="6"/>
  </w:num>
  <w:num w:numId="12">
    <w:abstractNumId w:val="18"/>
  </w:num>
  <w:num w:numId="13">
    <w:abstractNumId w:val="11"/>
  </w:num>
  <w:num w:numId="14">
    <w:abstractNumId w:val="1"/>
  </w:num>
  <w:num w:numId="15">
    <w:abstractNumId w:val="20"/>
  </w:num>
  <w:num w:numId="16">
    <w:abstractNumId w:val="3"/>
  </w:num>
  <w:num w:numId="17">
    <w:abstractNumId w:val="4"/>
  </w:num>
  <w:num w:numId="18">
    <w:abstractNumId w:val="7"/>
  </w:num>
  <w:num w:numId="19">
    <w:abstractNumId w:val="10"/>
  </w:num>
  <w:num w:numId="20">
    <w:abstractNumId w:val="13"/>
  </w:num>
  <w:num w:numId="21">
    <w:abstractNumId w:val="14"/>
  </w:num>
  <w:num w:numId="22">
    <w:abstractNumId w:val="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o:colormru v:ext="edit" colors="#393,#896d71,#3b4343,#80727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0NDIzNDMyMTcws7BU0lEKTi0uzszPAymwqAUAhrItvSwAAAA="/>
  </w:docVars>
  <w:rsids>
    <w:rsidRoot w:val="002B067B"/>
    <w:rsid w:val="00000651"/>
    <w:rsid w:val="000009F7"/>
    <w:rsid w:val="00001DFF"/>
    <w:rsid w:val="000020C3"/>
    <w:rsid w:val="00003CA3"/>
    <w:rsid w:val="00005F8D"/>
    <w:rsid w:val="000071B6"/>
    <w:rsid w:val="00007A06"/>
    <w:rsid w:val="00007C5C"/>
    <w:rsid w:val="00013557"/>
    <w:rsid w:val="00016BA9"/>
    <w:rsid w:val="00021353"/>
    <w:rsid w:val="00022DEC"/>
    <w:rsid w:val="00022E22"/>
    <w:rsid w:val="000276E4"/>
    <w:rsid w:val="00027E5D"/>
    <w:rsid w:val="000314D1"/>
    <w:rsid w:val="000315F0"/>
    <w:rsid w:val="00034B01"/>
    <w:rsid w:val="0003766E"/>
    <w:rsid w:val="00040130"/>
    <w:rsid w:val="00041907"/>
    <w:rsid w:val="00041B5C"/>
    <w:rsid w:val="00042A70"/>
    <w:rsid w:val="000435D3"/>
    <w:rsid w:val="00044416"/>
    <w:rsid w:val="000445E1"/>
    <w:rsid w:val="000500E7"/>
    <w:rsid w:val="00055DEF"/>
    <w:rsid w:val="00060398"/>
    <w:rsid w:val="00062712"/>
    <w:rsid w:val="0006317F"/>
    <w:rsid w:val="00064ED7"/>
    <w:rsid w:val="000653FC"/>
    <w:rsid w:val="000662B0"/>
    <w:rsid w:val="00066417"/>
    <w:rsid w:val="000676E4"/>
    <w:rsid w:val="00071094"/>
    <w:rsid w:val="00072524"/>
    <w:rsid w:val="00072DB1"/>
    <w:rsid w:val="000738FD"/>
    <w:rsid w:val="00077F6F"/>
    <w:rsid w:val="0008002E"/>
    <w:rsid w:val="00080826"/>
    <w:rsid w:val="00082136"/>
    <w:rsid w:val="0008267A"/>
    <w:rsid w:val="00083225"/>
    <w:rsid w:val="0008359C"/>
    <w:rsid w:val="00083825"/>
    <w:rsid w:val="00084825"/>
    <w:rsid w:val="00087291"/>
    <w:rsid w:val="00095D56"/>
    <w:rsid w:val="00097D57"/>
    <w:rsid w:val="000A00FC"/>
    <w:rsid w:val="000A288F"/>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445C"/>
    <w:rsid w:val="000F4BE6"/>
    <w:rsid w:val="000F4CDA"/>
    <w:rsid w:val="000F622C"/>
    <w:rsid w:val="001028A5"/>
    <w:rsid w:val="00104749"/>
    <w:rsid w:val="001050EE"/>
    <w:rsid w:val="00106318"/>
    <w:rsid w:val="00107135"/>
    <w:rsid w:val="00107F65"/>
    <w:rsid w:val="00113A9F"/>
    <w:rsid w:val="001140E4"/>
    <w:rsid w:val="001147CB"/>
    <w:rsid w:val="00114CC8"/>
    <w:rsid w:val="00114F79"/>
    <w:rsid w:val="00117E34"/>
    <w:rsid w:val="00117F8B"/>
    <w:rsid w:val="001267FD"/>
    <w:rsid w:val="00130097"/>
    <w:rsid w:val="00130490"/>
    <w:rsid w:val="001336D1"/>
    <w:rsid w:val="00135B07"/>
    <w:rsid w:val="00136F4E"/>
    <w:rsid w:val="00137DD6"/>
    <w:rsid w:val="00146AB4"/>
    <w:rsid w:val="001474C6"/>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65AE"/>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A7F00"/>
    <w:rsid w:val="001B2908"/>
    <w:rsid w:val="001B2CE6"/>
    <w:rsid w:val="001B509A"/>
    <w:rsid w:val="001C1268"/>
    <w:rsid w:val="001C527B"/>
    <w:rsid w:val="001C7E76"/>
    <w:rsid w:val="001D5A7E"/>
    <w:rsid w:val="001E1340"/>
    <w:rsid w:val="001E1511"/>
    <w:rsid w:val="001E196B"/>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5384"/>
    <w:rsid w:val="002058BE"/>
    <w:rsid w:val="0020615E"/>
    <w:rsid w:val="002066F8"/>
    <w:rsid w:val="00206B98"/>
    <w:rsid w:val="00206DC9"/>
    <w:rsid w:val="0021115D"/>
    <w:rsid w:val="00211FB7"/>
    <w:rsid w:val="002131BB"/>
    <w:rsid w:val="00213740"/>
    <w:rsid w:val="00213969"/>
    <w:rsid w:val="00213DFC"/>
    <w:rsid w:val="00216581"/>
    <w:rsid w:val="00217E66"/>
    <w:rsid w:val="00221528"/>
    <w:rsid w:val="00221F98"/>
    <w:rsid w:val="00223F79"/>
    <w:rsid w:val="002242D4"/>
    <w:rsid w:val="00224FED"/>
    <w:rsid w:val="0022515A"/>
    <w:rsid w:val="00225E76"/>
    <w:rsid w:val="00225FB9"/>
    <w:rsid w:val="00230751"/>
    <w:rsid w:val="0023338F"/>
    <w:rsid w:val="0023655A"/>
    <w:rsid w:val="00244F53"/>
    <w:rsid w:val="00244FF7"/>
    <w:rsid w:val="00247245"/>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477E"/>
    <w:rsid w:val="00297ABE"/>
    <w:rsid w:val="002A0066"/>
    <w:rsid w:val="002A37C6"/>
    <w:rsid w:val="002A41C2"/>
    <w:rsid w:val="002A45C3"/>
    <w:rsid w:val="002A576B"/>
    <w:rsid w:val="002B067B"/>
    <w:rsid w:val="002B098A"/>
    <w:rsid w:val="002B3C76"/>
    <w:rsid w:val="002C1233"/>
    <w:rsid w:val="002C326F"/>
    <w:rsid w:val="002C3307"/>
    <w:rsid w:val="002C50C4"/>
    <w:rsid w:val="002C5A6C"/>
    <w:rsid w:val="002C6D63"/>
    <w:rsid w:val="002D1155"/>
    <w:rsid w:val="002D2102"/>
    <w:rsid w:val="002D4BF4"/>
    <w:rsid w:val="002D62B4"/>
    <w:rsid w:val="002D77A5"/>
    <w:rsid w:val="002D78CF"/>
    <w:rsid w:val="002D78FA"/>
    <w:rsid w:val="002E0ECD"/>
    <w:rsid w:val="002E13B1"/>
    <w:rsid w:val="002E1AC1"/>
    <w:rsid w:val="002E2BDE"/>
    <w:rsid w:val="002E4282"/>
    <w:rsid w:val="002E5A2D"/>
    <w:rsid w:val="002F0AB5"/>
    <w:rsid w:val="002F243D"/>
    <w:rsid w:val="002F2C8F"/>
    <w:rsid w:val="002F3486"/>
    <w:rsid w:val="002F51D8"/>
    <w:rsid w:val="002F5238"/>
    <w:rsid w:val="002F68C1"/>
    <w:rsid w:val="002F727A"/>
    <w:rsid w:val="002F73FA"/>
    <w:rsid w:val="002F7B38"/>
    <w:rsid w:val="0030104F"/>
    <w:rsid w:val="00302C3D"/>
    <w:rsid w:val="003059CC"/>
    <w:rsid w:val="00305EBF"/>
    <w:rsid w:val="00306380"/>
    <w:rsid w:val="00306D61"/>
    <w:rsid w:val="00307FA0"/>
    <w:rsid w:val="00310D4B"/>
    <w:rsid w:val="00311FDB"/>
    <w:rsid w:val="003137DB"/>
    <w:rsid w:val="00314BAC"/>
    <w:rsid w:val="00314C35"/>
    <w:rsid w:val="00316398"/>
    <w:rsid w:val="00316B62"/>
    <w:rsid w:val="00320AFD"/>
    <w:rsid w:val="003210BF"/>
    <w:rsid w:val="003214F4"/>
    <w:rsid w:val="003218D8"/>
    <w:rsid w:val="003228CA"/>
    <w:rsid w:val="00322E2E"/>
    <w:rsid w:val="00325194"/>
    <w:rsid w:val="0032625A"/>
    <w:rsid w:val="00326901"/>
    <w:rsid w:val="003277BC"/>
    <w:rsid w:val="0033039B"/>
    <w:rsid w:val="00330665"/>
    <w:rsid w:val="0033082A"/>
    <w:rsid w:val="00331B17"/>
    <w:rsid w:val="0033205B"/>
    <w:rsid w:val="00340013"/>
    <w:rsid w:val="003457C1"/>
    <w:rsid w:val="003541BB"/>
    <w:rsid w:val="00354B7F"/>
    <w:rsid w:val="00360227"/>
    <w:rsid w:val="003608B8"/>
    <w:rsid w:val="003608FA"/>
    <w:rsid w:val="00362815"/>
    <w:rsid w:val="00363767"/>
    <w:rsid w:val="00363B9B"/>
    <w:rsid w:val="00363F05"/>
    <w:rsid w:val="00364B8B"/>
    <w:rsid w:val="003651F2"/>
    <w:rsid w:val="00365F92"/>
    <w:rsid w:val="003673A4"/>
    <w:rsid w:val="0037013F"/>
    <w:rsid w:val="00376B7D"/>
    <w:rsid w:val="00376BDA"/>
    <w:rsid w:val="00376C29"/>
    <w:rsid w:val="003803C6"/>
    <w:rsid w:val="003811CD"/>
    <w:rsid w:val="003816CA"/>
    <w:rsid w:val="00381798"/>
    <w:rsid w:val="003830CE"/>
    <w:rsid w:val="00384A63"/>
    <w:rsid w:val="0038676C"/>
    <w:rsid w:val="00390315"/>
    <w:rsid w:val="00392379"/>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083E"/>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17314"/>
    <w:rsid w:val="00420D82"/>
    <w:rsid w:val="004218C3"/>
    <w:rsid w:val="00422D49"/>
    <w:rsid w:val="00423858"/>
    <w:rsid w:val="00423B15"/>
    <w:rsid w:val="0042554A"/>
    <w:rsid w:val="004268A6"/>
    <w:rsid w:val="0044096D"/>
    <w:rsid w:val="00443649"/>
    <w:rsid w:val="00444632"/>
    <w:rsid w:val="0044525B"/>
    <w:rsid w:val="004452AF"/>
    <w:rsid w:val="00447494"/>
    <w:rsid w:val="00447517"/>
    <w:rsid w:val="00447A2D"/>
    <w:rsid w:val="0045142B"/>
    <w:rsid w:val="00453D18"/>
    <w:rsid w:val="00456BEC"/>
    <w:rsid w:val="004609C4"/>
    <w:rsid w:val="00462210"/>
    <w:rsid w:val="0046235D"/>
    <w:rsid w:val="00462784"/>
    <w:rsid w:val="00462AAC"/>
    <w:rsid w:val="00463011"/>
    <w:rsid w:val="0046405F"/>
    <w:rsid w:val="0046516E"/>
    <w:rsid w:val="00466097"/>
    <w:rsid w:val="00470358"/>
    <w:rsid w:val="00470546"/>
    <w:rsid w:val="00470697"/>
    <w:rsid w:val="004709B4"/>
    <w:rsid w:val="00470CB5"/>
    <w:rsid w:val="00471615"/>
    <w:rsid w:val="0047186D"/>
    <w:rsid w:val="00471BAD"/>
    <w:rsid w:val="00471F39"/>
    <w:rsid w:val="0047200B"/>
    <w:rsid w:val="00474300"/>
    <w:rsid w:val="004743E5"/>
    <w:rsid w:val="00481613"/>
    <w:rsid w:val="00481B2E"/>
    <w:rsid w:val="00483518"/>
    <w:rsid w:val="0048577E"/>
    <w:rsid w:val="00486564"/>
    <w:rsid w:val="004903F4"/>
    <w:rsid w:val="0049124D"/>
    <w:rsid w:val="00492BEF"/>
    <w:rsid w:val="004933CC"/>
    <w:rsid w:val="004A0EB8"/>
    <w:rsid w:val="004A2175"/>
    <w:rsid w:val="004A388B"/>
    <w:rsid w:val="004A4F87"/>
    <w:rsid w:val="004A58C5"/>
    <w:rsid w:val="004A603E"/>
    <w:rsid w:val="004A719F"/>
    <w:rsid w:val="004A750A"/>
    <w:rsid w:val="004B25AA"/>
    <w:rsid w:val="004B3489"/>
    <w:rsid w:val="004B5D5D"/>
    <w:rsid w:val="004C077C"/>
    <w:rsid w:val="004C4778"/>
    <w:rsid w:val="004C4823"/>
    <w:rsid w:val="004C5AC0"/>
    <w:rsid w:val="004C7969"/>
    <w:rsid w:val="004D067D"/>
    <w:rsid w:val="004D10F3"/>
    <w:rsid w:val="004D36F2"/>
    <w:rsid w:val="004D3E16"/>
    <w:rsid w:val="004D4E38"/>
    <w:rsid w:val="004D6897"/>
    <w:rsid w:val="004D6A74"/>
    <w:rsid w:val="004D79D6"/>
    <w:rsid w:val="004D7D4B"/>
    <w:rsid w:val="004E016B"/>
    <w:rsid w:val="004E0EB0"/>
    <w:rsid w:val="004E15AF"/>
    <w:rsid w:val="004E18FB"/>
    <w:rsid w:val="004E2065"/>
    <w:rsid w:val="004E3242"/>
    <w:rsid w:val="004E3D92"/>
    <w:rsid w:val="004E482E"/>
    <w:rsid w:val="004E5BA2"/>
    <w:rsid w:val="004E6810"/>
    <w:rsid w:val="004E6AA5"/>
    <w:rsid w:val="004E737F"/>
    <w:rsid w:val="004F0870"/>
    <w:rsid w:val="004F29D2"/>
    <w:rsid w:val="004F3C94"/>
    <w:rsid w:val="004F44F9"/>
    <w:rsid w:val="004F5578"/>
    <w:rsid w:val="004F56B3"/>
    <w:rsid w:val="004F5836"/>
    <w:rsid w:val="004F66AC"/>
    <w:rsid w:val="005000AE"/>
    <w:rsid w:val="00500A77"/>
    <w:rsid w:val="00500F15"/>
    <w:rsid w:val="005014F0"/>
    <w:rsid w:val="00504D13"/>
    <w:rsid w:val="0050527F"/>
    <w:rsid w:val="00505DA7"/>
    <w:rsid w:val="0051231D"/>
    <w:rsid w:val="005132EC"/>
    <w:rsid w:val="00515417"/>
    <w:rsid w:val="00515CB6"/>
    <w:rsid w:val="005164F8"/>
    <w:rsid w:val="005177B5"/>
    <w:rsid w:val="005179A2"/>
    <w:rsid w:val="0052163F"/>
    <w:rsid w:val="00521A93"/>
    <w:rsid w:val="00522F90"/>
    <w:rsid w:val="005246A2"/>
    <w:rsid w:val="005246C7"/>
    <w:rsid w:val="0052513C"/>
    <w:rsid w:val="00526E47"/>
    <w:rsid w:val="00530843"/>
    <w:rsid w:val="00531098"/>
    <w:rsid w:val="00532E40"/>
    <w:rsid w:val="00535A0A"/>
    <w:rsid w:val="00536000"/>
    <w:rsid w:val="005373DB"/>
    <w:rsid w:val="00540F6C"/>
    <w:rsid w:val="005438EC"/>
    <w:rsid w:val="00543FCD"/>
    <w:rsid w:val="00544337"/>
    <w:rsid w:val="00544B53"/>
    <w:rsid w:val="005452CE"/>
    <w:rsid w:val="00546210"/>
    <w:rsid w:val="00547679"/>
    <w:rsid w:val="005500D6"/>
    <w:rsid w:val="00550893"/>
    <w:rsid w:val="005510FC"/>
    <w:rsid w:val="00551BFD"/>
    <w:rsid w:val="00551D54"/>
    <w:rsid w:val="0055200F"/>
    <w:rsid w:val="00553641"/>
    <w:rsid w:val="0055366B"/>
    <w:rsid w:val="00555DC8"/>
    <w:rsid w:val="005562C5"/>
    <w:rsid w:val="00557C1F"/>
    <w:rsid w:val="00561FE7"/>
    <w:rsid w:val="00563267"/>
    <w:rsid w:val="00564DD6"/>
    <w:rsid w:val="00566177"/>
    <w:rsid w:val="00566C61"/>
    <w:rsid w:val="0057104C"/>
    <w:rsid w:val="005725A9"/>
    <w:rsid w:val="00572CBF"/>
    <w:rsid w:val="00574DAC"/>
    <w:rsid w:val="00576C43"/>
    <w:rsid w:val="00577364"/>
    <w:rsid w:val="005775A2"/>
    <w:rsid w:val="00577E4B"/>
    <w:rsid w:val="005809A3"/>
    <w:rsid w:val="00584FDA"/>
    <w:rsid w:val="005868EC"/>
    <w:rsid w:val="00590CDC"/>
    <w:rsid w:val="005916C0"/>
    <w:rsid w:val="005921A2"/>
    <w:rsid w:val="00595BDB"/>
    <w:rsid w:val="005A1486"/>
    <w:rsid w:val="005A311C"/>
    <w:rsid w:val="005A4548"/>
    <w:rsid w:val="005A4A03"/>
    <w:rsid w:val="005A55E9"/>
    <w:rsid w:val="005A7DF2"/>
    <w:rsid w:val="005B001D"/>
    <w:rsid w:val="005B0426"/>
    <w:rsid w:val="005B0E83"/>
    <w:rsid w:val="005B1A3F"/>
    <w:rsid w:val="005B1C67"/>
    <w:rsid w:val="005B3527"/>
    <w:rsid w:val="005B5044"/>
    <w:rsid w:val="005B62BD"/>
    <w:rsid w:val="005C019E"/>
    <w:rsid w:val="005C4238"/>
    <w:rsid w:val="005C4A12"/>
    <w:rsid w:val="005C57C1"/>
    <w:rsid w:val="005C5F9D"/>
    <w:rsid w:val="005C6103"/>
    <w:rsid w:val="005C63F0"/>
    <w:rsid w:val="005C6B42"/>
    <w:rsid w:val="005D07CF"/>
    <w:rsid w:val="005D1412"/>
    <w:rsid w:val="005D1DD7"/>
    <w:rsid w:val="005D207B"/>
    <w:rsid w:val="005D2477"/>
    <w:rsid w:val="005D56EA"/>
    <w:rsid w:val="005E008F"/>
    <w:rsid w:val="005E04D0"/>
    <w:rsid w:val="005E34EE"/>
    <w:rsid w:val="005E4E20"/>
    <w:rsid w:val="005E6CC8"/>
    <w:rsid w:val="005E6E03"/>
    <w:rsid w:val="005E7ACA"/>
    <w:rsid w:val="005F0B76"/>
    <w:rsid w:val="005F500B"/>
    <w:rsid w:val="005F50CF"/>
    <w:rsid w:val="005F5A91"/>
    <w:rsid w:val="005F761E"/>
    <w:rsid w:val="0060020F"/>
    <w:rsid w:val="006008CE"/>
    <w:rsid w:val="0060208F"/>
    <w:rsid w:val="006024B8"/>
    <w:rsid w:val="00602AAA"/>
    <w:rsid w:val="00602FEA"/>
    <w:rsid w:val="00604A47"/>
    <w:rsid w:val="00606563"/>
    <w:rsid w:val="006075A8"/>
    <w:rsid w:val="006149CA"/>
    <w:rsid w:val="006152A0"/>
    <w:rsid w:val="00615411"/>
    <w:rsid w:val="00615A69"/>
    <w:rsid w:val="00616855"/>
    <w:rsid w:val="006176A2"/>
    <w:rsid w:val="006200F4"/>
    <w:rsid w:val="006236D5"/>
    <w:rsid w:val="00623C75"/>
    <w:rsid w:val="00623CF4"/>
    <w:rsid w:val="00623E87"/>
    <w:rsid w:val="0062460D"/>
    <w:rsid w:val="00625CF4"/>
    <w:rsid w:val="006265C3"/>
    <w:rsid w:val="00630FB6"/>
    <w:rsid w:val="0063158F"/>
    <w:rsid w:val="00631CAA"/>
    <w:rsid w:val="00631ED5"/>
    <w:rsid w:val="006343C1"/>
    <w:rsid w:val="00636CEA"/>
    <w:rsid w:val="006372E3"/>
    <w:rsid w:val="006404FF"/>
    <w:rsid w:val="006410DE"/>
    <w:rsid w:val="0064269E"/>
    <w:rsid w:val="006442E6"/>
    <w:rsid w:val="00645C9B"/>
    <w:rsid w:val="00652E05"/>
    <w:rsid w:val="006531D4"/>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3394"/>
    <w:rsid w:val="0068348C"/>
    <w:rsid w:val="006859E3"/>
    <w:rsid w:val="006910C2"/>
    <w:rsid w:val="00691BBC"/>
    <w:rsid w:val="006925E0"/>
    <w:rsid w:val="006932D2"/>
    <w:rsid w:val="0069600E"/>
    <w:rsid w:val="006A0CDD"/>
    <w:rsid w:val="006A4945"/>
    <w:rsid w:val="006A5816"/>
    <w:rsid w:val="006A65EE"/>
    <w:rsid w:val="006A73A1"/>
    <w:rsid w:val="006B0890"/>
    <w:rsid w:val="006B1201"/>
    <w:rsid w:val="006B1F54"/>
    <w:rsid w:val="006B27F3"/>
    <w:rsid w:val="006B4609"/>
    <w:rsid w:val="006B4E5C"/>
    <w:rsid w:val="006B6340"/>
    <w:rsid w:val="006B637C"/>
    <w:rsid w:val="006C15FD"/>
    <w:rsid w:val="006C318C"/>
    <w:rsid w:val="006C47CA"/>
    <w:rsid w:val="006C4C18"/>
    <w:rsid w:val="006C5750"/>
    <w:rsid w:val="006C5EA8"/>
    <w:rsid w:val="006C633E"/>
    <w:rsid w:val="006C7DAC"/>
    <w:rsid w:val="006D1F4C"/>
    <w:rsid w:val="006D4900"/>
    <w:rsid w:val="006D4AE2"/>
    <w:rsid w:val="006D50FF"/>
    <w:rsid w:val="006D6E3B"/>
    <w:rsid w:val="006E01F2"/>
    <w:rsid w:val="006E09B5"/>
    <w:rsid w:val="006E1531"/>
    <w:rsid w:val="006E315C"/>
    <w:rsid w:val="006E3BFD"/>
    <w:rsid w:val="006E3D9A"/>
    <w:rsid w:val="006E481D"/>
    <w:rsid w:val="006E51D8"/>
    <w:rsid w:val="006E5535"/>
    <w:rsid w:val="006E5825"/>
    <w:rsid w:val="006F09D8"/>
    <w:rsid w:val="006F1819"/>
    <w:rsid w:val="006F1CC3"/>
    <w:rsid w:val="006F3528"/>
    <w:rsid w:val="006F3785"/>
    <w:rsid w:val="006F61EC"/>
    <w:rsid w:val="006F6B5C"/>
    <w:rsid w:val="006F6F07"/>
    <w:rsid w:val="006F798B"/>
    <w:rsid w:val="0070095F"/>
    <w:rsid w:val="00701DA9"/>
    <w:rsid w:val="00702275"/>
    <w:rsid w:val="007024C7"/>
    <w:rsid w:val="00702F0F"/>
    <w:rsid w:val="0070326E"/>
    <w:rsid w:val="0070572F"/>
    <w:rsid w:val="00706AB1"/>
    <w:rsid w:val="0070709C"/>
    <w:rsid w:val="007074AD"/>
    <w:rsid w:val="00710C76"/>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6041"/>
    <w:rsid w:val="00736AA0"/>
    <w:rsid w:val="00737389"/>
    <w:rsid w:val="0073786E"/>
    <w:rsid w:val="00737AE8"/>
    <w:rsid w:val="007402EA"/>
    <w:rsid w:val="007437FE"/>
    <w:rsid w:val="00744CE6"/>
    <w:rsid w:val="007454BE"/>
    <w:rsid w:val="00745A9B"/>
    <w:rsid w:val="0074720C"/>
    <w:rsid w:val="00747582"/>
    <w:rsid w:val="007476FF"/>
    <w:rsid w:val="007514DA"/>
    <w:rsid w:val="0075196A"/>
    <w:rsid w:val="00752BF2"/>
    <w:rsid w:val="00753D70"/>
    <w:rsid w:val="00755D3E"/>
    <w:rsid w:val="00755E9D"/>
    <w:rsid w:val="007576FE"/>
    <w:rsid w:val="00757A40"/>
    <w:rsid w:val="0076094D"/>
    <w:rsid w:val="00763C95"/>
    <w:rsid w:val="007654A6"/>
    <w:rsid w:val="00765D9D"/>
    <w:rsid w:val="0076724D"/>
    <w:rsid w:val="00767339"/>
    <w:rsid w:val="00770A24"/>
    <w:rsid w:val="00770B96"/>
    <w:rsid w:val="007717A7"/>
    <w:rsid w:val="00772A22"/>
    <w:rsid w:val="00773201"/>
    <w:rsid w:val="00774680"/>
    <w:rsid w:val="0077470D"/>
    <w:rsid w:val="0077619D"/>
    <w:rsid w:val="00776FF2"/>
    <w:rsid w:val="00784A48"/>
    <w:rsid w:val="00784FFA"/>
    <w:rsid w:val="007853A0"/>
    <w:rsid w:val="00786499"/>
    <w:rsid w:val="00786792"/>
    <w:rsid w:val="00786DE7"/>
    <w:rsid w:val="00790494"/>
    <w:rsid w:val="00790C7B"/>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C07DB"/>
    <w:rsid w:val="007C0B8E"/>
    <w:rsid w:val="007C226A"/>
    <w:rsid w:val="007C2989"/>
    <w:rsid w:val="007C2A2D"/>
    <w:rsid w:val="007C4CEC"/>
    <w:rsid w:val="007C7C1A"/>
    <w:rsid w:val="007D059C"/>
    <w:rsid w:val="007D310E"/>
    <w:rsid w:val="007D334C"/>
    <w:rsid w:val="007D500C"/>
    <w:rsid w:val="007E082C"/>
    <w:rsid w:val="007E0BD3"/>
    <w:rsid w:val="007E17A6"/>
    <w:rsid w:val="007E22F1"/>
    <w:rsid w:val="007E26A6"/>
    <w:rsid w:val="007E2F51"/>
    <w:rsid w:val="007E3F41"/>
    <w:rsid w:val="007F147A"/>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41AC"/>
    <w:rsid w:val="00824D21"/>
    <w:rsid w:val="00825539"/>
    <w:rsid w:val="00825E0E"/>
    <w:rsid w:val="0082787D"/>
    <w:rsid w:val="00827DF5"/>
    <w:rsid w:val="00830156"/>
    <w:rsid w:val="008308AB"/>
    <w:rsid w:val="00831ECE"/>
    <w:rsid w:val="00833F87"/>
    <w:rsid w:val="00834CA6"/>
    <w:rsid w:val="008352C2"/>
    <w:rsid w:val="00837152"/>
    <w:rsid w:val="008376D9"/>
    <w:rsid w:val="00837B4F"/>
    <w:rsid w:val="008411B3"/>
    <w:rsid w:val="008430F9"/>
    <w:rsid w:val="008446C4"/>
    <w:rsid w:val="0084526D"/>
    <w:rsid w:val="00845B97"/>
    <w:rsid w:val="00851CFF"/>
    <w:rsid w:val="008533C6"/>
    <w:rsid w:val="0085360F"/>
    <w:rsid w:val="008558B4"/>
    <w:rsid w:val="0085688A"/>
    <w:rsid w:val="00860462"/>
    <w:rsid w:val="00860A67"/>
    <w:rsid w:val="00860ACA"/>
    <w:rsid w:val="00861B75"/>
    <w:rsid w:val="008623FC"/>
    <w:rsid w:val="00862A1D"/>
    <w:rsid w:val="00863CC1"/>
    <w:rsid w:val="00864735"/>
    <w:rsid w:val="00864DFC"/>
    <w:rsid w:val="00865FE9"/>
    <w:rsid w:val="00872ACB"/>
    <w:rsid w:val="00872EBD"/>
    <w:rsid w:val="0087329E"/>
    <w:rsid w:val="00873701"/>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59D"/>
    <w:rsid w:val="00895A22"/>
    <w:rsid w:val="00895F9B"/>
    <w:rsid w:val="00897F10"/>
    <w:rsid w:val="008A29D2"/>
    <w:rsid w:val="008A402D"/>
    <w:rsid w:val="008A43DD"/>
    <w:rsid w:val="008A4E25"/>
    <w:rsid w:val="008A6D9A"/>
    <w:rsid w:val="008B0FBF"/>
    <w:rsid w:val="008B45B1"/>
    <w:rsid w:val="008B46A8"/>
    <w:rsid w:val="008B6F1D"/>
    <w:rsid w:val="008B756E"/>
    <w:rsid w:val="008B7D54"/>
    <w:rsid w:val="008B7EC0"/>
    <w:rsid w:val="008C000D"/>
    <w:rsid w:val="008C1C73"/>
    <w:rsid w:val="008C1F72"/>
    <w:rsid w:val="008C7963"/>
    <w:rsid w:val="008C7C2F"/>
    <w:rsid w:val="008D0745"/>
    <w:rsid w:val="008D1398"/>
    <w:rsid w:val="008D2381"/>
    <w:rsid w:val="008D41BB"/>
    <w:rsid w:val="008D6BCB"/>
    <w:rsid w:val="008E0BAB"/>
    <w:rsid w:val="008E2F11"/>
    <w:rsid w:val="008E4349"/>
    <w:rsid w:val="008E696F"/>
    <w:rsid w:val="008E74FE"/>
    <w:rsid w:val="008F3096"/>
    <w:rsid w:val="008F4F4B"/>
    <w:rsid w:val="008F6DD4"/>
    <w:rsid w:val="0090035C"/>
    <w:rsid w:val="00900BF5"/>
    <w:rsid w:val="00901802"/>
    <w:rsid w:val="00901BC0"/>
    <w:rsid w:val="00904055"/>
    <w:rsid w:val="009054DF"/>
    <w:rsid w:val="009067B7"/>
    <w:rsid w:val="00907B28"/>
    <w:rsid w:val="00907C35"/>
    <w:rsid w:val="00907EB7"/>
    <w:rsid w:val="00910E8D"/>
    <w:rsid w:val="00910F1B"/>
    <w:rsid w:val="00912046"/>
    <w:rsid w:val="00913AFB"/>
    <w:rsid w:val="00914D9F"/>
    <w:rsid w:val="00915908"/>
    <w:rsid w:val="009178EA"/>
    <w:rsid w:val="00921BA8"/>
    <w:rsid w:val="0092276D"/>
    <w:rsid w:val="00922A73"/>
    <w:rsid w:val="00922DDE"/>
    <w:rsid w:val="00927F7F"/>
    <w:rsid w:val="009318F9"/>
    <w:rsid w:val="00931FCC"/>
    <w:rsid w:val="00934C00"/>
    <w:rsid w:val="009362BE"/>
    <w:rsid w:val="009405D9"/>
    <w:rsid w:val="0094113C"/>
    <w:rsid w:val="009420D9"/>
    <w:rsid w:val="00942974"/>
    <w:rsid w:val="009447A3"/>
    <w:rsid w:val="0095006E"/>
    <w:rsid w:val="00951358"/>
    <w:rsid w:val="00960015"/>
    <w:rsid w:val="00960326"/>
    <w:rsid w:val="00960607"/>
    <w:rsid w:val="00960851"/>
    <w:rsid w:val="00960B51"/>
    <w:rsid w:val="009615EB"/>
    <w:rsid w:val="00961C60"/>
    <w:rsid w:val="00963745"/>
    <w:rsid w:val="009638F9"/>
    <w:rsid w:val="009655F1"/>
    <w:rsid w:val="009666AE"/>
    <w:rsid w:val="009666B0"/>
    <w:rsid w:val="009671A0"/>
    <w:rsid w:val="009736F7"/>
    <w:rsid w:val="00974180"/>
    <w:rsid w:val="009760C0"/>
    <w:rsid w:val="0097639C"/>
    <w:rsid w:val="00976B2D"/>
    <w:rsid w:val="00976FF3"/>
    <w:rsid w:val="00977A5A"/>
    <w:rsid w:val="0098235A"/>
    <w:rsid w:val="00982547"/>
    <w:rsid w:val="00983199"/>
    <w:rsid w:val="00984836"/>
    <w:rsid w:val="00985439"/>
    <w:rsid w:val="00990116"/>
    <w:rsid w:val="009906FD"/>
    <w:rsid w:val="00991078"/>
    <w:rsid w:val="00991960"/>
    <w:rsid w:val="009928C5"/>
    <w:rsid w:val="0099404E"/>
    <w:rsid w:val="00994948"/>
    <w:rsid w:val="00994F67"/>
    <w:rsid w:val="00995CBC"/>
    <w:rsid w:val="009970A5"/>
    <w:rsid w:val="0099782F"/>
    <w:rsid w:val="00997939"/>
    <w:rsid w:val="009A0884"/>
    <w:rsid w:val="009A3E86"/>
    <w:rsid w:val="009A46D8"/>
    <w:rsid w:val="009A4EEF"/>
    <w:rsid w:val="009A5010"/>
    <w:rsid w:val="009B13A6"/>
    <w:rsid w:val="009B15F9"/>
    <w:rsid w:val="009B1D3C"/>
    <w:rsid w:val="009B2F69"/>
    <w:rsid w:val="009B3757"/>
    <w:rsid w:val="009B4233"/>
    <w:rsid w:val="009B4578"/>
    <w:rsid w:val="009B53BB"/>
    <w:rsid w:val="009C2180"/>
    <w:rsid w:val="009C2BD7"/>
    <w:rsid w:val="009C2D0F"/>
    <w:rsid w:val="009C320C"/>
    <w:rsid w:val="009C6804"/>
    <w:rsid w:val="009D0BD5"/>
    <w:rsid w:val="009D1EE5"/>
    <w:rsid w:val="009D6C31"/>
    <w:rsid w:val="009D74B8"/>
    <w:rsid w:val="009D7617"/>
    <w:rsid w:val="009E1FA6"/>
    <w:rsid w:val="009E2179"/>
    <w:rsid w:val="009E223D"/>
    <w:rsid w:val="009E28EB"/>
    <w:rsid w:val="009E2B1B"/>
    <w:rsid w:val="009E37A6"/>
    <w:rsid w:val="009E4D7A"/>
    <w:rsid w:val="009E61B7"/>
    <w:rsid w:val="009E7606"/>
    <w:rsid w:val="009E79C3"/>
    <w:rsid w:val="009E7AF3"/>
    <w:rsid w:val="009F097F"/>
    <w:rsid w:val="009F157B"/>
    <w:rsid w:val="009F1934"/>
    <w:rsid w:val="009F390C"/>
    <w:rsid w:val="009F55AE"/>
    <w:rsid w:val="009F63F1"/>
    <w:rsid w:val="009F700C"/>
    <w:rsid w:val="009F7020"/>
    <w:rsid w:val="009F7593"/>
    <w:rsid w:val="009F7643"/>
    <w:rsid w:val="00A01DCB"/>
    <w:rsid w:val="00A02019"/>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39F5"/>
    <w:rsid w:val="00A35031"/>
    <w:rsid w:val="00A40EC2"/>
    <w:rsid w:val="00A43072"/>
    <w:rsid w:val="00A437C8"/>
    <w:rsid w:val="00A43EDE"/>
    <w:rsid w:val="00A44339"/>
    <w:rsid w:val="00A44997"/>
    <w:rsid w:val="00A45FA8"/>
    <w:rsid w:val="00A46FEB"/>
    <w:rsid w:val="00A47C2E"/>
    <w:rsid w:val="00A52834"/>
    <w:rsid w:val="00A53BEE"/>
    <w:rsid w:val="00A53F0F"/>
    <w:rsid w:val="00A562BA"/>
    <w:rsid w:val="00A5657D"/>
    <w:rsid w:val="00A61634"/>
    <w:rsid w:val="00A61946"/>
    <w:rsid w:val="00A62843"/>
    <w:rsid w:val="00A64D18"/>
    <w:rsid w:val="00A656DD"/>
    <w:rsid w:val="00A667A6"/>
    <w:rsid w:val="00A72CFB"/>
    <w:rsid w:val="00A73811"/>
    <w:rsid w:val="00A73DCF"/>
    <w:rsid w:val="00A73E2C"/>
    <w:rsid w:val="00A74699"/>
    <w:rsid w:val="00A74EAC"/>
    <w:rsid w:val="00A7549F"/>
    <w:rsid w:val="00A778CF"/>
    <w:rsid w:val="00A8064F"/>
    <w:rsid w:val="00A85CE4"/>
    <w:rsid w:val="00A867FF"/>
    <w:rsid w:val="00A902B6"/>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1420"/>
    <w:rsid w:val="00AE2AD9"/>
    <w:rsid w:val="00AE3679"/>
    <w:rsid w:val="00AE4067"/>
    <w:rsid w:val="00AE5EBA"/>
    <w:rsid w:val="00AE62D4"/>
    <w:rsid w:val="00AE6F37"/>
    <w:rsid w:val="00AE76DD"/>
    <w:rsid w:val="00AF2C4A"/>
    <w:rsid w:val="00AF3529"/>
    <w:rsid w:val="00AF5A81"/>
    <w:rsid w:val="00AF6AF2"/>
    <w:rsid w:val="00B00804"/>
    <w:rsid w:val="00B0218D"/>
    <w:rsid w:val="00B0273E"/>
    <w:rsid w:val="00B02764"/>
    <w:rsid w:val="00B02F35"/>
    <w:rsid w:val="00B0336E"/>
    <w:rsid w:val="00B05435"/>
    <w:rsid w:val="00B0576D"/>
    <w:rsid w:val="00B0650B"/>
    <w:rsid w:val="00B0686A"/>
    <w:rsid w:val="00B103E7"/>
    <w:rsid w:val="00B10A25"/>
    <w:rsid w:val="00B120A4"/>
    <w:rsid w:val="00B1415A"/>
    <w:rsid w:val="00B157D7"/>
    <w:rsid w:val="00B16348"/>
    <w:rsid w:val="00B171AD"/>
    <w:rsid w:val="00B2028D"/>
    <w:rsid w:val="00B2222B"/>
    <w:rsid w:val="00B23611"/>
    <w:rsid w:val="00B25CA3"/>
    <w:rsid w:val="00B2654F"/>
    <w:rsid w:val="00B30AE2"/>
    <w:rsid w:val="00B31631"/>
    <w:rsid w:val="00B32B46"/>
    <w:rsid w:val="00B34765"/>
    <w:rsid w:val="00B35386"/>
    <w:rsid w:val="00B35E65"/>
    <w:rsid w:val="00B35F3F"/>
    <w:rsid w:val="00B400ED"/>
    <w:rsid w:val="00B43505"/>
    <w:rsid w:val="00B445CC"/>
    <w:rsid w:val="00B4524D"/>
    <w:rsid w:val="00B4565F"/>
    <w:rsid w:val="00B45B83"/>
    <w:rsid w:val="00B465A0"/>
    <w:rsid w:val="00B47FB3"/>
    <w:rsid w:val="00B50A6C"/>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961"/>
    <w:rsid w:val="00B92C14"/>
    <w:rsid w:val="00B92CB3"/>
    <w:rsid w:val="00B93178"/>
    <w:rsid w:val="00B934B4"/>
    <w:rsid w:val="00B9621B"/>
    <w:rsid w:val="00B96E37"/>
    <w:rsid w:val="00B96F69"/>
    <w:rsid w:val="00BA31CC"/>
    <w:rsid w:val="00BA4418"/>
    <w:rsid w:val="00BA4765"/>
    <w:rsid w:val="00BA4E5C"/>
    <w:rsid w:val="00BA7AE9"/>
    <w:rsid w:val="00BB0F00"/>
    <w:rsid w:val="00BB2C41"/>
    <w:rsid w:val="00BB31D0"/>
    <w:rsid w:val="00BB4690"/>
    <w:rsid w:val="00BC0EEC"/>
    <w:rsid w:val="00BC309F"/>
    <w:rsid w:val="00BC34C1"/>
    <w:rsid w:val="00BC5810"/>
    <w:rsid w:val="00BC58F1"/>
    <w:rsid w:val="00BC62C4"/>
    <w:rsid w:val="00BC66DA"/>
    <w:rsid w:val="00BD0B23"/>
    <w:rsid w:val="00BD180C"/>
    <w:rsid w:val="00BD1F92"/>
    <w:rsid w:val="00BD63E1"/>
    <w:rsid w:val="00BE12F6"/>
    <w:rsid w:val="00BE178F"/>
    <w:rsid w:val="00BE3EBA"/>
    <w:rsid w:val="00BE4972"/>
    <w:rsid w:val="00BE623D"/>
    <w:rsid w:val="00BE625D"/>
    <w:rsid w:val="00BE6364"/>
    <w:rsid w:val="00BE656D"/>
    <w:rsid w:val="00BE6BCE"/>
    <w:rsid w:val="00BE6F64"/>
    <w:rsid w:val="00BF008F"/>
    <w:rsid w:val="00BF0BC1"/>
    <w:rsid w:val="00BF1164"/>
    <w:rsid w:val="00BF1A5A"/>
    <w:rsid w:val="00BF2E32"/>
    <w:rsid w:val="00BF36BA"/>
    <w:rsid w:val="00BF55B3"/>
    <w:rsid w:val="00BF6BBB"/>
    <w:rsid w:val="00BF7145"/>
    <w:rsid w:val="00C00969"/>
    <w:rsid w:val="00C010C0"/>
    <w:rsid w:val="00C01D8E"/>
    <w:rsid w:val="00C02FB6"/>
    <w:rsid w:val="00C02FBF"/>
    <w:rsid w:val="00C07A77"/>
    <w:rsid w:val="00C11100"/>
    <w:rsid w:val="00C117E1"/>
    <w:rsid w:val="00C133D7"/>
    <w:rsid w:val="00C136AF"/>
    <w:rsid w:val="00C1389C"/>
    <w:rsid w:val="00C146EB"/>
    <w:rsid w:val="00C15FFD"/>
    <w:rsid w:val="00C20B9A"/>
    <w:rsid w:val="00C22B76"/>
    <w:rsid w:val="00C23A41"/>
    <w:rsid w:val="00C26105"/>
    <w:rsid w:val="00C27C7A"/>
    <w:rsid w:val="00C31A76"/>
    <w:rsid w:val="00C338EB"/>
    <w:rsid w:val="00C33F62"/>
    <w:rsid w:val="00C35BDC"/>
    <w:rsid w:val="00C36FC0"/>
    <w:rsid w:val="00C429B1"/>
    <w:rsid w:val="00C44F5F"/>
    <w:rsid w:val="00C4756B"/>
    <w:rsid w:val="00C478E5"/>
    <w:rsid w:val="00C47A0F"/>
    <w:rsid w:val="00C47B6C"/>
    <w:rsid w:val="00C502E7"/>
    <w:rsid w:val="00C514C4"/>
    <w:rsid w:val="00C53789"/>
    <w:rsid w:val="00C53B22"/>
    <w:rsid w:val="00C55F8F"/>
    <w:rsid w:val="00C57EAF"/>
    <w:rsid w:val="00C6057A"/>
    <w:rsid w:val="00C6309E"/>
    <w:rsid w:val="00C63223"/>
    <w:rsid w:val="00C63F1A"/>
    <w:rsid w:val="00C66326"/>
    <w:rsid w:val="00C667F0"/>
    <w:rsid w:val="00C67677"/>
    <w:rsid w:val="00C70727"/>
    <w:rsid w:val="00C717F7"/>
    <w:rsid w:val="00C71C5C"/>
    <w:rsid w:val="00C71FBB"/>
    <w:rsid w:val="00C73DF0"/>
    <w:rsid w:val="00C74902"/>
    <w:rsid w:val="00C74998"/>
    <w:rsid w:val="00C74C87"/>
    <w:rsid w:val="00C75002"/>
    <w:rsid w:val="00C7604D"/>
    <w:rsid w:val="00C7615C"/>
    <w:rsid w:val="00C77014"/>
    <w:rsid w:val="00C80C08"/>
    <w:rsid w:val="00C80C0A"/>
    <w:rsid w:val="00C80CCC"/>
    <w:rsid w:val="00C81576"/>
    <w:rsid w:val="00C81F2D"/>
    <w:rsid w:val="00C83B34"/>
    <w:rsid w:val="00C83F50"/>
    <w:rsid w:val="00C84BA8"/>
    <w:rsid w:val="00C90216"/>
    <w:rsid w:val="00C9029F"/>
    <w:rsid w:val="00C902ED"/>
    <w:rsid w:val="00C929E3"/>
    <w:rsid w:val="00C92A32"/>
    <w:rsid w:val="00C9321D"/>
    <w:rsid w:val="00C93905"/>
    <w:rsid w:val="00C94F09"/>
    <w:rsid w:val="00C94F71"/>
    <w:rsid w:val="00C96FAE"/>
    <w:rsid w:val="00CA26D8"/>
    <w:rsid w:val="00CA31C1"/>
    <w:rsid w:val="00CA3AC3"/>
    <w:rsid w:val="00CA4C94"/>
    <w:rsid w:val="00CA6D12"/>
    <w:rsid w:val="00CA7836"/>
    <w:rsid w:val="00CA7B88"/>
    <w:rsid w:val="00CB59D7"/>
    <w:rsid w:val="00CB7A03"/>
    <w:rsid w:val="00CB7BC5"/>
    <w:rsid w:val="00CC00F4"/>
    <w:rsid w:val="00CC169F"/>
    <w:rsid w:val="00CC1737"/>
    <w:rsid w:val="00CC47DC"/>
    <w:rsid w:val="00CC4EE9"/>
    <w:rsid w:val="00CC4FCE"/>
    <w:rsid w:val="00CC54A3"/>
    <w:rsid w:val="00CC6B98"/>
    <w:rsid w:val="00CD191E"/>
    <w:rsid w:val="00CD2C82"/>
    <w:rsid w:val="00CD34A9"/>
    <w:rsid w:val="00CD36EE"/>
    <w:rsid w:val="00CD38A5"/>
    <w:rsid w:val="00CD3E83"/>
    <w:rsid w:val="00CD5438"/>
    <w:rsid w:val="00CD57C0"/>
    <w:rsid w:val="00CD6400"/>
    <w:rsid w:val="00CD6E67"/>
    <w:rsid w:val="00CD770F"/>
    <w:rsid w:val="00CE01A0"/>
    <w:rsid w:val="00CE1F8C"/>
    <w:rsid w:val="00CE6EE6"/>
    <w:rsid w:val="00CE72ED"/>
    <w:rsid w:val="00CE76CE"/>
    <w:rsid w:val="00CF19EC"/>
    <w:rsid w:val="00CF3222"/>
    <w:rsid w:val="00CF617D"/>
    <w:rsid w:val="00CF745A"/>
    <w:rsid w:val="00D00315"/>
    <w:rsid w:val="00D015BC"/>
    <w:rsid w:val="00D01F30"/>
    <w:rsid w:val="00D03B29"/>
    <w:rsid w:val="00D04D81"/>
    <w:rsid w:val="00D06942"/>
    <w:rsid w:val="00D07D43"/>
    <w:rsid w:val="00D10644"/>
    <w:rsid w:val="00D11530"/>
    <w:rsid w:val="00D1189F"/>
    <w:rsid w:val="00D11BC5"/>
    <w:rsid w:val="00D11DF7"/>
    <w:rsid w:val="00D12073"/>
    <w:rsid w:val="00D12278"/>
    <w:rsid w:val="00D12892"/>
    <w:rsid w:val="00D13B4F"/>
    <w:rsid w:val="00D161EC"/>
    <w:rsid w:val="00D16368"/>
    <w:rsid w:val="00D21AE5"/>
    <w:rsid w:val="00D2235A"/>
    <w:rsid w:val="00D22681"/>
    <w:rsid w:val="00D23E97"/>
    <w:rsid w:val="00D2626A"/>
    <w:rsid w:val="00D263CC"/>
    <w:rsid w:val="00D2799C"/>
    <w:rsid w:val="00D27C20"/>
    <w:rsid w:val="00D3024B"/>
    <w:rsid w:val="00D3055B"/>
    <w:rsid w:val="00D31C40"/>
    <w:rsid w:val="00D335D9"/>
    <w:rsid w:val="00D33BC2"/>
    <w:rsid w:val="00D34703"/>
    <w:rsid w:val="00D34E69"/>
    <w:rsid w:val="00D36DC8"/>
    <w:rsid w:val="00D37008"/>
    <w:rsid w:val="00D4022E"/>
    <w:rsid w:val="00D40403"/>
    <w:rsid w:val="00D43D55"/>
    <w:rsid w:val="00D445AE"/>
    <w:rsid w:val="00D45B09"/>
    <w:rsid w:val="00D45C8F"/>
    <w:rsid w:val="00D464FD"/>
    <w:rsid w:val="00D5172B"/>
    <w:rsid w:val="00D5357D"/>
    <w:rsid w:val="00D5508A"/>
    <w:rsid w:val="00D55502"/>
    <w:rsid w:val="00D56996"/>
    <w:rsid w:val="00D56E14"/>
    <w:rsid w:val="00D57A4E"/>
    <w:rsid w:val="00D57FEF"/>
    <w:rsid w:val="00D60016"/>
    <w:rsid w:val="00D609E3"/>
    <w:rsid w:val="00D60F61"/>
    <w:rsid w:val="00D61963"/>
    <w:rsid w:val="00D63157"/>
    <w:rsid w:val="00D65D49"/>
    <w:rsid w:val="00D7038D"/>
    <w:rsid w:val="00D711BA"/>
    <w:rsid w:val="00D71875"/>
    <w:rsid w:val="00D71A21"/>
    <w:rsid w:val="00D71CF3"/>
    <w:rsid w:val="00D72D41"/>
    <w:rsid w:val="00D734C6"/>
    <w:rsid w:val="00D75628"/>
    <w:rsid w:val="00D77664"/>
    <w:rsid w:val="00D80EFE"/>
    <w:rsid w:val="00D8196D"/>
    <w:rsid w:val="00D85302"/>
    <w:rsid w:val="00D87AF2"/>
    <w:rsid w:val="00D90204"/>
    <w:rsid w:val="00D9071A"/>
    <w:rsid w:val="00D90A89"/>
    <w:rsid w:val="00D91B38"/>
    <w:rsid w:val="00D950CF"/>
    <w:rsid w:val="00D958DC"/>
    <w:rsid w:val="00D96329"/>
    <w:rsid w:val="00D964CD"/>
    <w:rsid w:val="00D96B90"/>
    <w:rsid w:val="00DA007D"/>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D0603"/>
    <w:rsid w:val="00DE4522"/>
    <w:rsid w:val="00DE5D81"/>
    <w:rsid w:val="00DE5F83"/>
    <w:rsid w:val="00DE7FA0"/>
    <w:rsid w:val="00DF05EB"/>
    <w:rsid w:val="00DF3D6C"/>
    <w:rsid w:val="00DF45C5"/>
    <w:rsid w:val="00DF59A0"/>
    <w:rsid w:val="00E00AFD"/>
    <w:rsid w:val="00E00C8D"/>
    <w:rsid w:val="00E06A58"/>
    <w:rsid w:val="00E06D21"/>
    <w:rsid w:val="00E134CC"/>
    <w:rsid w:val="00E141FE"/>
    <w:rsid w:val="00E14557"/>
    <w:rsid w:val="00E16909"/>
    <w:rsid w:val="00E223C6"/>
    <w:rsid w:val="00E22B94"/>
    <w:rsid w:val="00E25E76"/>
    <w:rsid w:val="00E276FD"/>
    <w:rsid w:val="00E327CF"/>
    <w:rsid w:val="00E32CC9"/>
    <w:rsid w:val="00E3746B"/>
    <w:rsid w:val="00E4071C"/>
    <w:rsid w:val="00E416F9"/>
    <w:rsid w:val="00E41A1B"/>
    <w:rsid w:val="00E42CBE"/>
    <w:rsid w:val="00E430F7"/>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4645"/>
    <w:rsid w:val="00E758D0"/>
    <w:rsid w:val="00E77154"/>
    <w:rsid w:val="00E77F6D"/>
    <w:rsid w:val="00E800AA"/>
    <w:rsid w:val="00E80689"/>
    <w:rsid w:val="00E80B8C"/>
    <w:rsid w:val="00E835ED"/>
    <w:rsid w:val="00E842FB"/>
    <w:rsid w:val="00E845CB"/>
    <w:rsid w:val="00E84824"/>
    <w:rsid w:val="00E8503D"/>
    <w:rsid w:val="00E875DB"/>
    <w:rsid w:val="00E87FC5"/>
    <w:rsid w:val="00E90571"/>
    <w:rsid w:val="00E91066"/>
    <w:rsid w:val="00E91B51"/>
    <w:rsid w:val="00E92D13"/>
    <w:rsid w:val="00E9539D"/>
    <w:rsid w:val="00E96FD8"/>
    <w:rsid w:val="00E97115"/>
    <w:rsid w:val="00E97F48"/>
    <w:rsid w:val="00EA018F"/>
    <w:rsid w:val="00EA06E3"/>
    <w:rsid w:val="00EA0CF4"/>
    <w:rsid w:val="00EA19CE"/>
    <w:rsid w:val="00EA1E2A"/>
    <w:rsid w:val="00EA2608"/>
    <w:rsid w:val="00EA4644"/>
    <w:rsid w:val="00EA4C1A"/>
    <w:rsid w:val="00EA4DC9"/>
    <w:rsid w:val="00EA778B"/>
    <w:rsid w:val="00EB0A8E"/>
    <w:rsid w:val="00EB0E1E"/>
    <w:rsid w:val="00EB22F6"/>
    <w:rsid w:val="00EB36C4"/>
    <w:rsid w:val="00EB396D"/>
    <w:rsid w:val="00EB428E"/>
    <w:rsid w:val="00EB5B5F"/>
    <w:rsid w:val="00EB5E50"/>
    <w:rsid w:val="00EB69E1"/>
    <w:rsid w:val="00EB72C1"/>
    <w:rsid w:val="00EB7C21"/>
    <w:rsid w:val="00EB7E2D"/>
    <w:rsid w:val="00EC0274"/>
    <w:rsid w:val="00EC08E7"/>
    <w:rsid w:val="00EC1012"/>
    <w:rsid w:val="00EC177D"/>
    <w:rsid w:val="00EC1ED4"/>
    <w:rsid w:val="00EC25C8"/>
    <w:rsid w:val="00EC555E"/>
    <w:rsid w:val="00EC593A"/>
    <w:rsid w:val="00EC787B"/>
    <w:rsid w:val="00ED1CC9"/>
    <w:rsid w:val="00ED2A97"/>
    <w:rsid w:val="00ED49CB"/>
    <w:rsid w:val="00ED4A74"/>
    <w:rsid w:val="00ED7FD9"/>
    <w:rsid w:val="00EE0AF7"/>
    <w:rsid w:val="00EE1457"/>
    <w:rsid w:val="00EE4C06"/>
    <w:rsid w:val="00EE6453"/>
    <w:rsid w:val="00EE76E2"/>
    <w:rsid w:val="00EF0BA2"/>
    <w:rsid w:val="00EF196F"/>
    <w:rsid w:val="00EF1E26"/>
    <w:rsid w:val="00EF5A27"/>
    <w:rsid w:val="00EF5CCD"/>
    <w:rsid w:val="00F00C6C"/>
    <w:rsid w:val="00F030F1"/>
    <w:rsid w:val="00F05B93"/>
    <w:rsid w:val="00F10C99"/>
    <w:rsid w:val="00F125B9"/>
    <w:rsid w:val="00F13A21"/>
    <w:rsid w:val="00F140B6"/>
    <w:rsid w:val="00F163EA"/>
    <w:rsid w:val="00F213EC"/>
    <w:rsid w:val="00F215D3"/>
    <w:rsid w:val="00F221B2"/>
    <w:rsid w:val="00F22865"/>
    <w:rsid w:val="00F233F3"/>
    <w:rsid w:val="00F23554"/>
    <w:rsid w:val="00F23D16"/>
    <w:rsid w:val="00F26C16"/>
    <w:rsid w:val="00F30670"/>
    <w:rsid w:val="00F347B2"/>
    <w:rsid w:val="00F402E7"/>
    <w:rsid w:val="00F415A7"/>
    <w:rsid w:val="00F43EBC"/>
    <w:rsid w:val="00F444A7"/>
    <w:rsid w:val="00F44875"/>
    <w:rsid w:val="00F44ADD"/>
    <w:rsid w:val="00F44F57"/>
    <w:rsid w:val="00F45FB7"/>
    <w:rsid w:val="00F47513"/>
    <w:rsid w:val="00F5048B"/>
    <w:rsid w:val="00F50F63"/>
    <w:rsid w:val="00F523DA"/>
    <w:rsid w:val="00F53E8C"/>
    <w:rsid w:val="00F54CC6"/>
    <w:rsid w:val="00F556FB"/>
    <w:rsid w:val="00F557E1"/>
    <w:rsid w:val="00F55917"/>
    <w:rsid w:val="00F559DE"/>
    <w:rsid w:val="00F60DCD"/>
    <w:rsid w:val="00F62162"/>
    <w:rsid w:val="00F62A77"/>
    <w:rsid w:val="00F6381F"/>
    <w:rsid w:val="00F6383A"/>
    <w:rsid w:val="00F63ABA"/>
    <w:rsid w:val="00F6578D"/>
    <w:rsid w:val="00F7070D"/>
    <w:rsid w:val="00F75B3C"/>
    <w:rsid w:val="00F764CE"/>
    <w:rsid w:val="00F7756F"/>
    <w:rsid w:val="00F81E03"/>
    <w:rsid w:val="00F81E22"/>
    <w:rsid w:val="00F836C6"/>
    <w:rsid w:val="00F83AE4"/>
    <w:rsid w:val="00F8408C"/>
    <w:rsid w:val="00F8435E"/>
    <w:rsid w:val="00F84EA2"/>
    <w:rsid w:val="00F85AA0"/>
    <w:rsid w:val="00F918EE"/>
    <w:rsid w:val="00F920DC"/>
    <w:rsid w:val="00F92466"/>
    <w:rsid w:val="00F925A8"/>
    <w:rsid w:val="00F97672"/>
    <w:rsid w:val="00F97EDB"/>
    <w:rsid w:val="00FB0DC5"/>
    <w:rsid w:val="00FB2CE4"/>
    <w:rsid w:val="00FB35FE"/>
    <w:rsid w:val="00FB4C54"/>
    <w:rsid w:val="00FC2110"/>
    <w:rsid w:val="00FC479A"/>
    <w:rsid w:val="00FC5A56"/>
    <w:rsid w:val="00FC5D7A"/>
    <w:rsid w:val="00FC73AB"/>
    <w:rsid w:val="00FD08BF"/>
    <w:rsid w:val="00FD12EF"/>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9C6"/>
    <w:rsid w:val="00FF5412"/>
    <w:rsid w:val="00FF77B6"/>
    <w:rsid w:val="00FF78AC"/>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
    </o:shapedefaults>
    <o:shapelayout v:ext="edit">
      <o:idmap v:ext="edit" data="1"/>
    </o:shapelayout>
  </w:shapeDefaults>
  <w:decimalSymbol w:val="."/>
  <w:listSeparator w:val=","/>
  <w14:docId w14:val="2A9CC6B5"/>
  <w15:docId w15:val="{01B64356-E07A-4D98-BA26-6349F0946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qFormat/>
    <w:rsid w:val="00736041"/>
    <w:pPr>
      <w:spacing w:after="0" w:line="240" w:lineRule="auto"/>
    </w:p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CommentSubject">
    <w:name w:val="annotation subject"/>
    <w:basedOn w:val="CommentText"/>
    <w:next w:val="CommentText"/>
    <w:link w:val="CommentSubjectChar"/>
    <w:uiPriority w:val="99"/>
    <w:semiHidden/>
    <w:unhideWhenUsed/>
    <w:rsid w:val="00D91B38"/>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D91B38"/>
    <w:rPr>
      <w:rFonts w:ascii="Arial" w:eastAsia="Times New Roman" w:hAnsi="Arial" w:cs="Arial"/>
      <w:b/>
      <w:bCs/>
      <w:sz w:val="20"/>
      <w:szCs w:val="20"/>
      <w:lang w:val="en-US"/>
    </w:rPr>
  </w:style>
  <w:style w:type="paragraph" w:styleId="Caption">
    <w:name w:val="caption"/>
    <w:basedOn w:val="Normal"/>
    <w:next w:val="Normal"/>
    <w:uiPriority w:val="35"/>
    <w:unhideWhenUsed/>
    <w:qFormat/>
    <w:rsid w:val="00A73DCF"/>
    <w:pPr>
      <w:spacing w:line="240" w:lineRule="auto"/>
    </w:pPr>
    <w:rPr>
      <w:b/>
      <w:bCs/>
      <w:color w:val="4F81BD" w:themeColor="accent1"/>
      <w:sz w:val="18"/>
      <w:szCs w:val="18"/>
    </w:rPr>
  </w:style>
  <w:style w:type="character" w:customStyle="1" w:styleId="Mention">
    <w:name w:val="Mention"/>
    <w:basedOn w:val="DefaultParagraphFont"/>
    <w:uiPriority w:val="99"/>
    <w:semiHidden/>
    <w:unhideWhenUsed/>
    <w:rsid w:val="00D21AE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Busch_Stadiu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E56D326F4EEB4AA9F03A1A4EB74F08" ma:contentTypeVersion="9" ma:contentTypeDescription="Create a new document." ma:contentTypeScope="" ma:versionID="dd32c096e2f97aac52551dbc9dbb593d">
  <xsd:schema xmlns:xsd="http://www.w3.org/2001/XMLSchema" xmlns:xs="http://www.w3.org/2001/XMLSchema" xmlns:p="http://schemas.microsoft.com/office/2006/metadata/properties" xmlns:ns2="b324f2cc-7ff3-4088-9645-bbee32095bb5" targetNamespace="http://schemas.microsoft.com/office/2006/metadata/properties" ma:root="true" ma:fieldsID="33643155cabf0906638d95c44a124236" ns2:_="">
    <xsd:import namespace="b324f2cc-7ff3-4088-9645-bbee32095b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4f2cc-7ff3-4088-9645-bbee32095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5D4B3-E307-4490-81F8-E9DCC6500AE7}">
  <ds:schemaRefs>
    <ds:schemaRef ds:uri="http://schemas.microsoft.com/sharepoint/v3/contenttype/forms"/>
  </ds:schemaRefs>
</ds:datastoreItem>
</file>

<file path=customXml/itemProps2.xml><?xml version="1.0" encoding="utf-8"?>
<ds:datastoreItem xmlns:ds="http://schemas.openxmlformats.org/officeDocument/2006/customXml" ds:itemID="{6000FCA8-4F9B-4C98-A46A-62F2FFD1B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4f2cc-7ff3-4088-9645-bbee32095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61183-D59A-418B-B858-76F893557F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621D8B-38FA-4910-B5C0-B4401F82B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36</Words>
  <Characters>761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dney Lyons</dc:creator>
  <cp:lastModifiedBy>Vinant-Tang, Audrey</cp:lastModifiedBy>
  <cp:revision>2</cp:revision>
  <dcterms:created xsi:type="dcterms:W3CDTF">2020-06-23T20:51:00Z</dcterms:created>
  <dcterms:modified xsi:type="dcterms:W3CDTF">2020-06-2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56D326F4EEB4AA9F03A1A4EB74F08</vt:lpwstr>
  </property>
</Properties>
</file>